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F47A4" w14:textId="4C85AF13" w:rsidR="00A43362" w:rsidRPr="00A43362" w:rsidRDefault="00A43362" w:rsidP="00A43362">
      <w:pPr>
        <w:tabs>
          <w:tab w:val="center" w:pos="4536"/>
          <w:tab w:val="right" w:pos="9072"/>
        </w:tabs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A43362">
        <w:rPr>
          <w:rFonts w:asciiTheme="minorHAnsi" w:hAnsiTheme="minorHAnsi" w:cstheme="minorHAnsi"/>
          <w:sz w:val="24"/>
          <w:szCs w:val="24"/>
        </w:rPr>
        <w:tab/>
      </w:r>
    </w:p>
    <w:p w14:paraId="758C26CE" w14:textId="1F43AF0F" w:rsidR="00A43362" w:rsidRPr="00A43362" w:rsidRDefault="00A43362" w:rsidP="00A43362">
      <w:pPr>
        <w:spacing w:line="276" w:lineRule="auto"/>
        <w:ind w:left="5664" w:firstLine="708"/>
        <w:jc w:val="right"/>
        <w:rPr>
          <w:rFonts w:asciiTheme="minorHAnsi" w:hAnsiTheme="minorHAnsi" w:cstheme="minorHAnsi"/>
          <w:b/>
        </w:rPr>
      </w:pPr>
      <w:r w:rsidRPr="00A43362">
        <w:rPr>
          <w:rFonts w:asciiTheme="minorHAnsi" w:hAnsiTheme="minorHAnsi" w:cstheme="minorHAnsi"/>
          <w:b/>
        </w:rPr>
        <w:t>Załącznik nr 1 do Konkursu</w:t>
      </w:r>
    </w:p>
    <w:p w14:paraId="1CB9B0F0" w14:textId="72A26ECD" w:rsidR="00A43362" w:rsidRPr="002C1A41" w:rsidRDefault="002C1A41" w:rsidP="002C1A41">
      <w:pPr>
        <w:pStyle w:val="Akapitzlist"/>
        <w:keepNext/>
        <w:numPr>
          <w:ilvl w:val="0"/>
          <w:numId w:val="20"/>
        </w:numPr>
        <w:spacing w:after="120"/>
        <w:outlineLvl w:val="0"/>
        <w:rPr>
          <w:rFonts w:asciiTheme="minorHAnsi" w:hAnsiTheme="minorHAnsi" w:cstheme="minorHAnsi"/>
          <w:b/>
          <w:bCs/>
        </w:rPr>
      </w:pPr>
      <w:r w:rsidRPr="002C1A41">
        <w:rPr>
          <w:rFonts w:asciiTheme="minorHAnsi" w:hAnsiTheme="minorHAnsi" w:cstheme="minorHAnsi"/>
          <w:b/>
          <w:bCs/>
        </w:rPr>
        <w:t>Formularz oferty</w:t>
      </w:r>
    </w:p>
    <w:p w14:paraId="1AC5A3A8" w14:textId="77777777" w:rsidR="00A43362" w:rsidRPr="00A43362" w:rsidRDefault="00A43362" w:rsidP="00A43362">
      <w:pPr>
        <w:spacing w:after="120" w:line="276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43362">
        <w:rPr>
          <w:rFonts w:asciiTheme="minorHAnsi" w:hAnsiTheme="minorHAnsi" w:cstheme="minorHAnsi"/>
          <w:b/>
          <w:sz w:val="24"/>
          <w:szCs w:val="24"/>
        </w:rPr>
        <w:t>FORMULARZ OFERTOWY</w:t>
      </w:r>
    </w:p>
    <w:p w14:paraId="2B242DEA" w14:textId="2613F2F7" w:rsidR="00A43362" w:rsidRPr="002C1A41" w:rsidRDefault="00A43362" w:rsidP="00A4336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C1A41">
        <w:rPr>
          <w:rFonts w:asciiTheme="minorHAnsi" w:hAnsiTheme="minorHAnsi" w:cstheme="minorHAnsi"/>
          <w:sz w:val="22"/>
          <w:szCs w:val="22"/>
        </w:rPr>
        <w:t xml:space="preserve">W odpowiedzi na </w:t>
      </w:r>
      <w:r w:rsidR="009B0E14" w:rsidRPr="002C1A41">
        <w:rPr>
          <w:rFonts w:asciiTheme="minorHAnsi" w:hAnsiTheme="minorHAnsi" w:cstheme="minorHAnsi"/>
          <w:sz w:val="22"/>
          <w:szCs w:val="22"/>
        </w:rPr>
        <w:t>Konkurs</w:t>
      </w:r>
      <w:r w:rsidRPr="002C1A41">
        <w:rPr>
          <w:rFonts w:asciiTheme="minorHAnsi" w:hAnsiTheme="minorHAnsi" w:cstheme="minorHAnsi"/>
          <w:sz w:val="22"/>
          <w:szCs w:val="22"/>
        </w:rPr>
        <w:t>, którego przedmiotem</w:t>
      </w:r>
      <w:r w:rsidRPr="002C1A4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2C1A41">
        <w:rPr>
          <w:rFonts w:asciiTheme="minorHAnsi" w:hAnsiTheme="minorHAnsi" w:cstheme="minorHAnsi"/>
          <w:sz w:val="22"/>
          <w:szCs w:val="22"/>
        </w:rPr>
        <w:t>jest</w:t>
      </w:r>
      <w:r w:rsidR="009B0E14" w:rsidRPr="002C1A41">
        <w:rPr>
          <w:rFonts w:ascii="Candara" w:hAnsi="Candara" w:cstheme="majorBidi"/>
          <w:sz w:val="22"/>
          <w:szCs w:val="22"/>
        </w:rPr>
        <w:t xml:space="preserve"> </w:t>
      </w:r>
      <w:r w:rsidR="009B0E14" w:rsidRPr="002C1A41">
        <w:rPr>
          <w:rFonts w:ascii="Candara" w:hAnsi="Candara" w:cstheme="majorBidi"/>
          <w:b/>
          <w:bCs/>
          <w:sz w:val="22"/>
          <w:szCs w:val="22"/>
        </w:rPr>
        <w:t xml:space="preserve">wykonywanie badań laboratoryjnych </w:t>
      </w:r>
      <w:r w:rsidR="009B0E14" w:rsidRPr="002C1A41">
        <w:rPr>
          <w:rFonts w:ascii="Candara" w:hAnsi="Candara"/>
          <w:b/>
          <w:bCs/>
          <w:sz w:val="22"/>
          <w:szCs w:val="22"/>
        </w:rPr>
        <w:t>na rzecz Centrum Medycznego NIZP PZH-PIB</w:t>
      </w:r>
      <w:r w:rsidRPr="002C1A41">
        <w:rPr>
          <w:rFonts w:asciiTheme="minorHAnsi" w:hAnsiTheme="minorHAnsi" w:cstheme="minorHAnsi"/>
          <w:sz w:val="22"/>
          <w:szCs w:val="22"/>
        </w:rPr>
        <w:t>, niniejszym składam ofertę w imieniu:</w:t>
      </w:r>
    </w:p>
    <w:p w14:paraId="79F6C81C" w14:textId="77777777" w:rsidR="002C1A41" w:rsidRPr="00A43362" w:rsidRDefault="002C1A41" w:rsidP="002C1A41">
      <w:pPr>
        <w:spacing w:after="120" w:line="480" w:lineRule="auto"/>
        <w:jc w:val="both"/>
        <w:rPr>
          <w:rFonts w:asciiTheme="minorHAnsi" w:eastAsia="SimSun" w:hAnsiTheme="minorHAnsi" w:cstheme="minorHAnsi"/>
          <w:kern w:val="1"/>
          <w:lang w:eastAsia="hi-IN" w:bidi="hi-IN"/>
        </w:rPr>
      </w:pPr>
    </w:p>
    <w:p w14:paraId="2602213B" w14:textId="1774441C" w:rsidR="00A43362" w:rsidRPr="00A43362" w:rsidRDefault="002C1A41" w:rsidP="002C1A41">
      <w:pPr>
        <w:spacing w:after="120" w:line="48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</w:t>
      </w:r>
      <w:r w:rsidR="00A43362" w:rsidRPr="00A43362">
        <w:rPr>
          <w:rFonts w:asciiTheme="minorHAnsi" w:hAnsiTheme="minorHAnsi" w:cstheme="minorHAnsi"/>
        </w:rPr>
        <w:t>…………………………………………………………………………………………</w:t>
      </w:r>
    </w:p>
    <w:p w14:paraId="3AC1A941" w14:textId="614F9F81" w:rsidR="00A43362" w:rsidRPr="00A43362" w:rsidRDefault="002C1A41" w:rsidP="002C1A41">
      <w:pPr>
        <w:spacing w:after="120" w:line="480" w:lineRule="auto"/>
        <w:ind w:left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</w:t>
      </w:r>
      <w:r w:rsidR="00A43362" w:rsidRPr="00A43362">
        <w:rPr>
          <w:rFonts w:asciiTheme="minorHAnsi" w:hAnsiTheme="minorHAnsi" w:cstheme="minorHAnsi"/>
        </w:rPr>
        <w:t>…………………………………………………………………………………………</w:t>
      </w:r>
    </w:p>
    <w:p w14:paraId="3286EDC4" w14:textId="2BC643FC" w:rsidR="00A43362" w:rsidRDefault="00A43362" w:rsidP="002C1A41">
      <w:pPr>
        <w:spacing w:after="120" w:line="480" w:lineRule="auto"/>
        <w:ind w:left="360"/>
        <w:jc w:val="both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</w:rPr>
        <w:tab/>
      </w:r>
      <w:r w:rsidRPr="00A43362">
        <w:rPr>
          <w:rFonts w:asciiTheme="minorHAnsi" w:hAnsiTheme="minorHAnsi" w:cstheme="minorHAnsi"/>
        </w:rPr>
        <w:tab/>
        <w:t>(nazwa i adres Wykonawcy)</w:t>
      </w:r>
    </w:p>
    <w:p w14:paraId="2DEF1251" w14:textId="77777777" w:rsidR="002C1A41" w:rsidRDefault="002C1A41" w:rsidP="002C1A41">
      <w:pPr>
        <w:spacing w:after="120" w:line="276" w:lineRule="auto"/>
        <w:jc w:val="both"/>
        <w:rPr>
          <w:rFonts w:asciiTheme="minorHAnsi" w:hAnsiTheme="minorHAnsi" w:cstheme="minorHAnsi"/>
        </w:rPr>
      </w:pPr>
    </w:p>
    <w:p w14:paraId="25E66254" w14:textId="77777777" w:rsidR="002C1A41" w:rsidRPr="00A43362" w:rsidRDefault="002C1A41" w:rsidP="00A43362">
      <w:pPr>
        <w:spacing w:after="120" w:line="276" w:lineRule="auto"/>
        <w:ind w:left="360"/>
        <w:jc w:val="both"/>
        <w:rPr>
          <w:rFonts w:asciiTheme="minorHAnsi" w:hAnsiTheme="minorHAnsi" w:cstheme="minorHAnsi"/>
        </w:rPr>
      </w:pPr>
    </w:p>
    <w:p w14:paraId="45396233" w14:textId="193075E3" w:rsidR="00A43362" w:rsidRPr="002C1A41" w:rsidRDefault="002C1A41" w:rsidP="002C1A41">
      <w:pPr>
        <w:pStyle w:val="Tekstpodstawowy"/>
        <w:numPr>
          <w:ilvl w:val="0"/>
          <w:numId w:val="20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C1A41">
        <w:rPr>
          <w:rFonts w:asciiTheme="minorHAnsi" w:hAnsiTheme="minorHAnsi" w:cstheme="minorHAnsi"/>
          <w:b/>
          <w:bCs/>
          <w:sz w:val="22"/>
          <w:szCs w:val="22"/>
        </w:rPr>
        <w:t>Formularz asortymentowo-cenowy</w:t>
      </w:r>
    </w:p>
    <w:p w14:paraId="4DD6314D" w14:textId="5B581023" w:rsidR="002C1A41" w:rsidRPr="00A43362" w:rsidRDefault="002C1A41" w:rsidP="002C1A41">
      <w:pPr>
        <w:pStyle w:val="Tekstpodstawowy"/>
        <w:ind w:left="1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dzielanie świadczeń zdrowotnych w zakresie wykonywania badań laboratoryjnych na rzecz Centrum Medycznego NIZP PZH-PIB:</w:t>
      </w:r>
    </w:p>
    <w:p w14:paraId="508C0C9F" w14:textId="5C7004A7" w:rsidR="00A43362" w:rsidRPr="002C1A41" w:rsidRDefault="00A43362" w:rsidP="002C1A41">
      <w:pPr>
        <w:pStyle w:val="Akapitzlist"/>
        <w:numPr>
          <w:ilvl w:val="0"/>
          <w:numId w:val="21"/>
        </w:numPr>
        <w:jc w:val="both"/>
        <w:rPr>
          <w:rFonts w:asciiTheme="minorHAnsi" w:hAnsiTheme="minorHAnsi" w:cstheme="minorHAnsi"/>
        </w:rPr>
      </w:pPr>
      <w:r w:rsidRPr="002C1A41">
        <w:rPr>
          <w:rFonts w:asciiTheme="minorHAnsi" w:hAnsiTheme="minorHAnsi" w:cstheme="minorHAnsi"/>
          <w:b/>
        </w:rPr>
        <w:t xml:space="preserve">zgodnie z formularzem asortymentowo-cenowym- Załącznik nr 2  </w:t>
      </w:r>
      <w:r w:rsidR="002C1A41">
        <w:rPr>
          <w:rFonts w:asciiTheme="minorHAnsi" w:hAnsiTheme="minorHAnsi" w:cstheme="minorHAnsi"/>
          <w:b/>
        </w:rPr>
        <w:t>Konkursu</w:t>
      </w:r>
    </w:p>
    <w:p w14:paraId="08EC1B8C" w14:textId="77777777" w:rsidR="002C1A41" w:rsidRPr="002C1A41" w:rsidRDefault="002C1A41" w:rsidP="002C1A41">
      <w:pPr>
        <w:pStyle w:val="Akapitzlist"/>
        <w:jc w:val="both"/>
        <w:rPr>
          <w:rFonts w:asciiTheme="minorHAnsi" w:hAnsiTheme="minorHAnsi" w:cstheme="minorHAnsi"/>
        </w:rPr>
      </w:pPr>
    </w:p>
    <w:p w14:paraId="597A175D" w14:textId="4A2FEDE9" w:rsidR="002C1A41" w:rsidRPr="002C1A41" w:rsidRDefault="002C1A41" w:rsidP="002C1A41">
      <w:pPr>
        <w:pStyle w:val="Akapitzlist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*</w:t>
      </w:r>
      <w:r w:rsidRPr="002C1A41">
        <w:rPr>
          <w:rFonts w:asciiTheme="minorHAnsi" w:hAnsiTheme="minorHAnsi" w:cstheme="minorHAnsi"/>
          <w:bCs/>
        </w:rPr>
        <w:t>Przewidywana ilość badań nie jest wiążąca</w:t>
      </w:r>
    </w:p>
    <w:p w14:paraId="27CD2181" w14:textId="77777777" w:rsidR="00A43362" w:rsidRPr="00A43362" w:rsidRDefault="00A43362" w:rsidP="00A43362">
      <w:pPr>
        <w:spacing w:line="276" w:lineRule="auto"/>
        <w:jc w:val="both"/>
        <w:rPr>
          <w:rFonts w:asciiTheme="minorHAnsi" w:hAnsiTheme="minorHAnsi" w:cstheme="minorHAnsi"/>
          <w:b/>
          <w:color w:val="FF0000"/>
          <w:sz w:val="24"/>
        </w:rPr>
      </w:pPr>
    </w:p>
    <w:p w14:paraId="038B215E" w14:textId="432BC9DE" w:rsidR="00A43362" w:rsidRPr="002C1A41" w:rsidRDefault="00A43362" w:rsidP="002C1A41">
      <w:pPr>
        <w:pStyle w:val="Akapitzlist"/>
        <w:numPr>
          <w:ilvl w:val="0"/>
          <w:numId w:val="20"/>
        </w:numPr>
        <w:tabs>
          <w:tab w:val="left" w:pos="284"/>
        </w:tabs>
        <w:ind w:right="28"/>
        <w:jc w:val="both"/>
        <w:rPr>
          <w:rFonts w:asciiTheme="minorHAnsi" w:eastAsia="MS Mincho" w:hAnsiTheme="minorHAnsi" w:cstheme="minorHAnsi"/>
          <w:b/>
          <w:lang w:val="en-GB"/>
        </w:rPr>
      </w:pPr>
      <w:r w:rsidRPr="002C1A41">
        <w:rPr>
          <w:rFonts w:asciiTheme="minorHAnsi" w:eastAsia="MS Mincho" w:hAnsiTheme="minorHAnsi" w:cstheme="minorHAnsi"/>
          <w:b/>
          <w:lang w:val="en-GB"/>
        </w:rPr>
        <w:t>OŚWIADCZENIA:</w:t>
      </w:r>
    </w:p>
    <w:p w14:paraId="0B8BBBEA" w14:textId="2668845B" w:rsidR="00A43362" w:rsidRPr="00A43362" w:rsidRDefault="00A43362" w:rsidP="00A43362">
      <w:pPr>
        <w:numPr>
          <w:ilvl w:val="3"/>
          <w:numId w:val="6"/>
        </w:numPr>
        <w:spacing w:after="120" w:line="276" w:lineRule="auto"/>
        <w:ind w:left="567" w:hanging="283"/>
        <w:jc w:val="both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</w:rPr>
        <w:t xml:space="preserve">Oświadczam, że oferuję wykonanie jednego badania w terminie …………. dni od dnia </w:t>
      </w:r>
      <w:r w:rsidR="009B0E14">
        <w:rPr>
          <w:rFonts w:asciiTheme="minorHAnsi" w:hAnsiTheme="minorHAnsi" w:cstheme="minorHAnsi"/>
        </w:rPr>
        <w:t>pobrania</w:t>
      </w:r>
      <w:r w:rsidRPr="00A43362">
        <w:rPr>
          <w:rFonts w:asciiTheme="minorHAnsi" w:hAnsiTheme="minorHAnsi" w:cstheme="minorHAnsi"/>
        </w:rPr>
        <w:t xml:space="preserve"> materiału do</w:t>
      </w:r>
      <w:r w:rsidR="002C1A41">
        <w:rPr>
          <w:rFonts w:asciiTheme="minorHAnsi" w:hAnsiTheme="minorHAnsi" w:cstheme="minorHAnsi"/>
        </w:rPr>
        <w:t xml:space="preserve"> </w:t>
      </w:r>
      <w:r w:rsidRPr="00A43362">
        <w:rPr>
          <w:rFonts w:asciiTheme="minorHAnsi" w:hAnsiTheme="minorHAnsi" w:cstheme="minorHAnsi"/>
        </w:rPr>
        <w:t>badania.</w:t>
      </w:r>
    </w:p>
    <w:p w14:paraId="0AB4AC4B" w14:textId="5B5ABC7E" w:rsidR="00A43362" w:rsidRPr="00A43362" w:rsidRDefault="00A43362" w:rsidP="00A43362">
      <w:pPr>
        <w:numPr>
          <w:ilvl w:val="3"/>
          <w:numId w:val="6"/>
        </w:numPr>
        <w:spacing w:after="120" w:line="276" w:lineRule="auto"/>
        <w:ind w:left="567" w:hanging="283"/>
        <w:jc w:val="both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</w:rPr>
        <w:t xml:space="preserve">Oferuję realizacje zamówienia na zasadach i w terminach określonych </w:t>
      </w:r>
      <w:r w:rsidR="002C1A41">
        <w:rPr>
          <w:rFonts w:asciiTheme="minorHAnsi" w:hAnsiTheme="minorHAnsi" w:cstheme="minorHAnsi"/>
        </w:rPr>
        <w:t xml:space="preserve"> </w:t>
      </w:r>
      <w:r w:rsidRPr="00A43362">
        <w:rPr>
          <w:rFonts w:asciiTheme="minorHAnsi" w:hAnsiTheme="minorHAnsi" w:cstheme="minorHAnsi"/>
        </w:rPr>
        <w:t xml:space="preserve">w </w:t>
      </w:r>
      <w:r w:rsidR="009B0E14">
        <w:rPr>
          <w:rFonts w:asciiTheme="minorHAnsi" w:hAnsiTheme="minorHAnsi" w:cstheme="minorHAnsi"/>
        </w:rPr>
        <w:t>Konkursie</w:t>
      </w:r>
      <w:r w:rsidRPr="00A43362">
        <w:rPr>
          <w:rFonts w:asciiTheme="minorHAnsi" w:hAnsiTheme="minorHAnsi" w:cstheme="minorHAnsi"/>
        </w:rPr>
        <w:t xml:space="preserve">. </w:t>
      </w:r>
    </w:p>
    <w:p w14:paraId="50427A22" w14:textId="77777777" w:rsidR="00A43362" w:rsidRPr="00A43362" w:rsidRDefault="00A43362" w:rsidP="00A43362">
      <w:pPr>
        <w:numPr>
          <w:ilvl w:val="3"/>
          <w:numId w:val="6"/>
        </w:numPr>
        <w:spacing w:after="120" w:line="276" w:lineRule="auto"/>
        <w:ind w:left="567" w:hanging="283"/>
        <w:jc w:val="both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</w:rPr>
        <w:t>Oświadczam, iż zapoznałem się z Istotnymi postanowieniami umowy oraz akceptuję je bez zastrzeżeń.</w:t>
      </w:r>
    </w:p>
    <w:p w14:paraId="21544FBB" w14:textId="77777777" w:rsidR="00A43362" w:rsidRPr="00A43362" w:rsidRDefault="00A43362" w:rsidP="00A43362">
      <w:pPr>
        <w:numPr>
          <w:ilvl w:val="3"/>
          <w:numId w:val="6"/>
        </w:numPr>
        <w:spacing w:after="120" w:line="276" w:lineRule="auto"/>
        <w:ind w:left="567" w:hanging="283"/>
        <w:jc w:val="both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</w:rPr>
        <w:t xml:space="preserve">Oświadczam, że jestem uprawniony do występowania w obrocie prawnym </w:t>
      </w:r>
      <w:r w:rsidRPr="00A43362">
        <w:rPr>
          <w:rFonts w:asciiTheme="minorHAnsi" w:hAnsiTheme="minorHAnsi" w:cstheme="minorHAnsi"/>
        </w:rPr>
        <w:br/>
        <w:t>i posiadam uprawnienia do wykonywania działalności gospodarczej.</w:t>
      </w:r>
    </w:p>
    <w:p w14:paraId="3A83898F" w14:textId="77777777" w:rsidR="00A43362" w:rsidRPr="00A43362" w:rsidRDefault="00A43362" w:rsidP="00A43362">
      <w:pPr>
        <w:numPr>
          <w:ilvl w:val="3"/>
          <w:numId w:val="6"/>
        </w:numPr>
        <w:spacing w:after="120" w:line="276" w:lineRule="auto"/>
        <w:ind w:left="567" w:hanging="283"/>
        <w:jc w:val="both"/>
        <w:rPr>
          <w:rFonts w:asciiTheme="minorHAnsi" w:hAnsiTheme="minorHAnsi" w:cstheme="minorHAnsi"/>
        </w:rPr>
      </w:pPr>
      <w:r w:rsidRPr="00A43362">
        <w:rPr>
          <w:rFonts w:asciiTheme="minorHAnsi" w:eastAsia="Verdana" w:hAnsiTheme="minorHAnsi" w:cstheme="minorHAnsi"/>
          <w:lang w:bidi="pl-PL"/>
        </w:rPr>
        <w:t xml:space="preserve">Oświadczam, że posiadam uprawnienia do wykonywania działalności objętej przedmiotem zamówienia zgodnie z wymaganiami ustawowymi oraz prowadzenia działalności gospodarczej w zakresie objętym przedmiotowym zamówieniem. </w:t>
      </w:r>
    </w:p>
    <w:p w14:paraId="6340F782" w14:textId="77777777" w:rsidR="00A43362" w:rsidRPr="00A43362" w:rsidRDefault="00A43362" w:rsidP="00A43362">
      <w:pPr>
        <w:numPr>
          <w:ilvl w:val="3"/>
          <w:numId w:val="6"/>
        </w:numPr>
        <w:spacing w:after="120" w:line="276" w:lineRule="auto"/>
        <w:ind w:left="567" w:hanging="283"/>
        <w:jc w:val="both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</w:rPr>
        <w:t xml:space="preserve">Oświadczam, że posiadam niezbędną wiedzę i doświadczenie, oraz dysponuję potencjałem technicznym i osobami zdolnymi do wykonania zamówienia. </w:t>
      </w:r>
    </w:p>
    <w:p w14:paraId="4E6417C8" w14:textId="77777777" w:rsidR="00A43362" w:rsidRPr="00A43362" w:rsidRDefault="00A43362" w:rsidP="00A43362">
      <w:pPr>
        <w:numPr>
          <w:ilvl w:val="3"/>
          <w:numId w:val="6"/>
        </w:numPr>
        <w:spacing w:after="120" w:line="276" w:lineRule="auto"/>
        <w:ind w:left="567" w:hanging="283"/>
        <w:jc w:val="both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</w:rPr>
        <w:t xml:space="preserve">Oświadczam, że znajduję się w sytuacji ekonomicznej i finansowej zapewniającej wykonanie zamówienia. </w:t>
      </w:r>
    </w:p>
    <w:p w14:paraId="70F14086" w14:textId="77777777" w:rsidR="00A43362" w:rsidRPr="00A43362" w:rsidRDefault="00A43362" w:rsidP="00A43362">
      <w:pPr>
        <w:numPr>
          <w:ilvl w:val="3"/>
          <w:numId w:val="6"/>
        </w:numPr>
        <w:spacing w:after="120" w:line="276" w:lineRule="auto"/>
        <w:ind w:left="567" w:hanging="283"/>
        <w:jc w:val="both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  <w:lang w:eastAsia="en-US"/>
        </w:rPr>
        <w:lastRenderedPageBreak/>
        <w:t xml:space="preserve">Oświadczenie w zakresie wypełnienia obowiązków informacyjnych przewidzianych w art. 13 lub art. 14 RODO </w:t>
      </w:r>
    </w:p>
    <w:p w14:paraId="724551F5" w14:textId="77777777" w:rsidR="00A43362" w:rsidRPr="00A43362" w:rsidRDefault="00A43362" w:rsidP="00A43362">
      <w:pPr>
        <w:tabs>
          <w:tab w:val="num" w:pos="426"/>
        </w:tabs>
        <w:spacing w:after="120" w:line="276" w:lineRule="auto"/>
        <w:ind w:left="425" w:hanging="425"/>
        <w:jc w:val="both"/>
        <w:rPr>
          <w:rFonts w:asciiTheme="minorHAnsi" w:hAnsiTheme="minorHAnsi" w:cstheme="minorHAnsi"/>
          <w:lang w:eastAsia="en-US"/>
        </w:rPr>
      </w:pPr>
      <w:r w:rsidRPr="00A43362">
        <w:rPr>
          <w:rFonts w:asciiTheme="minorHAnsi" w:hAnsiTheme="minorHAnsi" w:cstheme="minorHAnsi"/>
          <w:lang w:eastAsia="en-US"/>
        </w:rPr>
        <w:tab/>
        <w:t>Oświadczam, że wypełniłem obowiązki informacyjne przewidziane w art. 13 lub art. 14 RODO* wobec osób fizycznych, od których dane osobowe bezpośrednio lub pośrednio pozyskałem w celu ubiegania się o udzielenie zamówienia w niniejszym postępowaniu.**</w:t>
      </w:r>
    </w:p>
    <w:p w14:paraId="686618D1" w14:textId="77777777" w:rsidR="00A43362" w:rsidRPr="00A43362" w:rsidRDefault="00A43362" w:rsidP="00A43362">
      <w:pPr>
        <w:spacing w:before="120" w:after="120" w:line="276" w:lineRule="auto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  <w:r w:rsidRPr="00A43362">
        <w:rPr>
          <w:rFonts w:asciiTheme="minorHAnsi" w:hAnsiTheme="minorHAnsi" w:cstheme="minorHAnsi"/>
          <w:sz w:val="18"/>
          <w:szCs w:val="18"/>
          <w:lang w:eastAsia="en-US"/>
        </w:rPr>
        <w:t>______________________________</w:t>
      </w:r>
    </w:p>
    <w:p w14:paraId="2FD2EAA9" w14:textId="77777777" w:rsidR="00A43362" w:rsidRPr="00A43362" w:rsidRDefault="00A43362" w:rsidP="00A43362">
      <w:pPr>
        <w:spacing w:before="120" w:after="120" w:line="276" w:lineRule="auto"/>
        <w:jc w:val="both"/>
        <w:rPr>
          <w:rFonts w:asciiTheme="minorHAnsi" w:hAnsiTheme="minorHAnsi" w:cstheme="minorHAnsi"/>
          <w:i/>
          <w:sz w:val="18"/>
          <w:szCs w:val="18"/>
          <w:lang w:eastAsia="en-US"/>
        </w:rPr>
      </w:pPr>
      <w:r w:rsidRPr="00A43362">
        <w:rPr>
          <w:rFonts w:asciiTheme="minorHAnsi" w:hAnsiTheme="minorHAnsi" w:cstheme="minorHAnsi"/>
          <w:i/>
          <w:sz w:val="18"/>
          <w:szCs w:val="18"/>
          <w:lang w:eastAsia="en-US"/>
        </w:rPr>
        <w:t xml:space="preserve">*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49811BFA" w14:textId="77777777" w:rsidR="00A43362" w:rsidRPr="00A43362" w:rsidRDefault="00A43362" w:rsidP="00A43362">
      <w:pPr>
        <w:spacing w:before="120" w:after="120" w:line="276" w:lineRule="auto"/>
        <w:jc w:val="both"/>
        <w:rPr>
          <w:rFonts w:asciiTheme="minorHAnsi" w:hAnsiTheme="minorHAnsi" w:cstheme="minorHAnsi"/>
          <w:i/>
          <w:sz w:val="18"/>
          <w:szCs w:val="18"/>
          <w:lang w:eastAsia="en-US"/>
        </w:rPr>
      </w:pPr>
      <w:r w:rsidRPr="00A43362">
        <w:rPr>
          <w:rFonts w:asciiTheme="minorHAnsi" w:hAnsiTheme="minorHAnsi" w:cstheme="minorHAnsi"/>
          <w:i/>
          <w:sz w:val="18"/>
          <w:szCs w:val="18"/>
          <w:lang w:eastAsia="en-US"/>
        </w:rPr>
        <w:t>** W przypadku,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91B23B4" w14:textId="77777777" w:rsidR="00A43362" w:rsidRPr="00A43362" w:rsidRDefault="00A43362" w:rsidP="00A43362">
      <w:pPr>
        <w:numPr>
          <w:ilvl w:val="3"/>
          <w:numId w:val="6"/>
        </w:numPr>
        <w:spacing w:line="276" w:lineRule="auto"/>
        <w:ind w:left="284" w:hanging="284"/>
        <w:jc w:val="both"/>
        <w:rPr>
          <w:rFonts w:asciiTheme="minorHAnsi" w:hAnsiTheme="minorHAnsi" w:cstheme="minorHAnsi"/>
          <w:lang w:eastAsia="en-US"/>
        </w:rPr>
      </w:pPr>
      <w:r w:rsidRPr="00A43362">
        <w:rPr>
          <w:rFonts w:asciiTheme="minorHAnsi" w:hAnsiTheme="minorHAnsi" w:cstheme="minorHAnsi"/>
        </w:rPr>
        <w:t>Załącznikami do Formularza ofertowego są:</w:t>
      </w:r>
    </w:p>
    <w:p w14:paraId="2135A116" w14:textId="77777777" w:rsidR="00A43362" w:rsidRPr="00A43362" w:rsidRDefault="00A43362" w:rsidP="00A43362">
      <w:pPr>
        <w:numPr>
          <w:ilvl w:val="6"/>
          <w:numId w:val="16"/>
        </w:numPr>
        <w:spacing w:line="276" w:lineRule="auto"/>
        <w:ind w:left="567" w:hanging="283"/>
        <w:jc w:val="both"/>
        <w:rPr>
          <w:rFonts w:asciiTheme="minorHAnsi" w:hAnsiTheme="minorHAnsi" w:cstheme="minorHAnsi"/>
          <w:b/>
          <w:lang w:eastAsia="en-US"/>
        </w:rPr>
      </w:pPr>
      <w:r w:rsidRPr="00A43362">
        <w:rPr>
          <w:rFonts w:asciiTheme="minorHAnsi" w:hAnsiTheme="minorHAnsi" w:cstheme="minorHAnsi"/>
          <w:b/>
          <w:lang w:eastAsia="en-US"/>
        </w:rPr>
        <w:t>Oświadczenie o spełnianiu warunków udziału w postępowaniu, braku podstaw wykluczenia oraz przynależności do grupy kapitałowej;</w:t>
      </w:r>
    </w:p>
    <w:p w14:paraId="217183AA" w14:textId="77777777" w:rsidR="00A43362" w:rsidRPr="00A43362" w:rsidRDefault="00A43362" w:rsidP="00A43362">
      <w:pPr>
        <w:numPr>
          <w:ilvl w:val="6"/>
          <w:numId w:val="16"/>
        </w:numPr>
        <w:spacing w:line="276" w:lineRule="auto"/>
        <w:ind w:left="567" w:hanging="283"/>
        <w:jc w:val="both"/>
        <w:rPr>
          <w:rFonts w:asciiTheme="minorHAnsi" w:hAnsiTheme="minorHAnsi" w:cstheme="minorHAnsi"/>
          <w:b/>
          <w:lang w:eastAsia="en-US"/>
        </w:rPr>
      </w:pPr>
      <w:r w:rsidRPr="00A43362">
        <w:rPr>
          <w:rFonts w:asciiTheme="minorHAnsi" w:hAnsiTheme="minorHAnsi" w:cstheme="minorHAnsi"/>
          <w:b/>
          <w:lang w:eastAsia="en-US"/>
        </w:rPr>
        <w:t>KRS /</w:t>
      </w:r>
      <w:proofErr w:type="spellStart"/>
      <w:r w:rsidRPr="00A43362">
        <w:rPr>
          <w:rFonts w:asciiTheme="minorHAnsi" w:hAnsiTheme="minorHAnsi" w:cstheme="minorHAnsi"/>
          <w:b/>
          <w:lang w:eastAsia="en-US"/>
        </w:rPr>
        <w:t>CEiDG</w:t>
      </w:r>
      <w:proofErr w:type="spellEnd"/>
      <w:r w:rsidRPr="00A43362">
        <w:rPr>
          <w:rFonts w:asciiTheme="minorHAnsi" w:hAnsiTheme="minorHAnsi" w:cstheme="minorHAnsi"/>
          <w:b/>
          <w:lang w:eastAsia="en-US"/>
        </w:rPr>
        <w:t>;</w:t>
      </w:r>
    </w:p>
    <w:p w14:paraId="1AD4CCDA" w14:textId="77777777" w:rsidR="00A43362" w:rsidRPr="00A43362" w:rsidRDefault="00A43362" w:rsidP="00A43362">
      <w:pPr>
        <w:numPr>
          <w:ilvl w:val="6"/>
          <w:numId w:val="16"/>
        </w:numPr>
        <w:spacing w:line="276" w:lineRule="auto"/>
        <w:ind w:left="567" w:hanging="283"/>
        <w:jc w:val="both"/>
        <w:rPr>
          <w:rFonts w:asciiTheme="minorHAnsi" w:hAnsiTheme="minorHAnsi" w:cstheme="minorHAnsi"/>
          <w:b/>
          <w:lang w:eastAsia="en-US"/>
        </w:rPr>
      </w:pPr>
      <w:r w:rsidRPr="00A43362">
        <w:rPr>
          <w:rFonts w:asciiTheme="minorHAnsi" w:hAnsiTheme="minorHAnsi" w:cstheme="minorHAnsi"/>
          <w:b/>
          <w:lang w:eastAsia="en-US"/>
        </w:rPr>
        <w:t>Pełnomocnictwo – jeżeli dotyczy;</w:t>
      </w:r>
    </w:p>
    <w:p w14:paraId="70C39498" w14:textId="77777777" w:rsidR="00A43362" w:rsidRPr="00A43362" w:rsidRDefault="00A43362" w:rsidP="00A43362">
      <w:pPr>
        <w:tabs>
          <w:tab w:val="left" w:pos="3119"/>
          <w:tab w:val="left" w:pos="7655"/>
          <w:tab w:val="left" w:pos="7938"/>
        </w:tabs>
        <w:spacing w:line="276" w:lineRule="auto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</w:rPr>
        <w:t>**/ niepotrzebne skreślić</w:t>
      </w:r>
    </w:p>
    <w:p w14:paraId="1A287D69" w14:textId="77777777" w:rsidR="00A43362" w:rsidRPr="00A43362" w:rsidRDefault="00A43362" w:rsidP="00A43362">
      <w:pPr>
        <w:spacing w:line="276" w:lineRule="auto"/>
        <w:jc w:val="both"/>
        <w:rPr>
          <w:rFonts w:asciiTheme="minorHAnsi" w:hAnsiTheme="minorHAnsi" w:cstheme="minorHAnsi"/>
        </w:rPr>
      </w:pPr>
      <w:r w:rsidRPr="00A43362">
        <w:rPr>
          <w:rFonts w:asciiTheme="minorHAnsi" w:hAnsiTheme="minorHAnsi" w:cstheme="minorHAnsi"/>
        </w:rPr>
        <w:t xml:space="preserve">Osoba uprawniona do kontaktów z Zamawiającym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90"/>
        <w:gridCol w:w="6660"/>
      </w:tblGrid>
      <w:tr w:rsidR="00A43362" w:rsidRPr="00A43362" w14:paraId="378943DE" w14:textId="77777777" w:rsidTr="00281B0F">
        <w:tc>
          <w:tcPr>
            <w:tcW w:w="2590" w:type="dxa"/>
            <w:vAlign w:val="center"/>
          </w:tcPr>
          <w:p w14:paraId="1E5FF818" w14:textId="77777777" w:rsidR="00A43362" w:rsidRPr="00A43362" w:rsidRDefault="00A43362" w:rsidP="00A43362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A43362">
              <w:rPr>
                <w:rFonts w:asciiTheme="minorHAnsi" w:hAnsiTheme="minorHAnsi" w:cstheme="minorHAnsi"/>
              </w:rPr>
              <w:t>Imię i nazwisko</w:t>
            </w:r>
          </w:p>
        </w:tc>
        <w:tc>
          <w:tcPr>
            <w:tcW w:w="6660" w:type="dxa"/>
          </w:tcPr>
          <w:p w14:paraId="62BD671D" w14:textId="77777777" w:rsidR="00A43362" w:rsidRPr="00A43362" w:rsidRDefault="00A43362" w:rsidP="00A43362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  <w:p w14:paraId="1729BECC" w14:textId="77777777" w:rsidR="00A43362" w:rsidRPr="00A43362" w:rsidRDefault="00A43362" w:rsidP="00A43362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A43362" w:rsidRPr="00A43362" w14:paraId="57DDB727" w14:textId="77777777" w:rsidTr="00281B0F">
        <w:tc>
          <w:tcPr>
            <w:tcW w:w="2590" w:type="dxa"/>
            <w:vAlign w:val="center"/>
          </w:tcPr>
          <w:p w14:paraId="27FD787D" w14:textId="77777777" w:rsidR="00A43362" w:rsidRPr="00A43362" w:rsidRDefault="00A43362" w:rsidP="00A43362">
            <w:pPr>
              <w:spacing w:line="276" w:lineRule="auto"/>
              <w:rPr>
                <w:rFonts w:asciiTheme="minorHAnsi" w:hAnsiTheme="minorHAnsi" w:cstheme="minorHAnsi"/>
                <w:lang w:val="de-DE"/>
              </w:rPr>
            </w:pPr>
            <w:r w:rsidRPr="00A43362">
              <w:rPr>
                <w:rFonts w:asciiTheme="minorHAnsi" w:hAnsiTheme="minorHAnsi" w:cstheme="minorHAnsi"/>
                <w:lang w:val="de-DE"/>
              </w:rPr>
              <w:t xml:space="preserve">Nr </w:t>
            </w:r>
            <w:proofErr w:type="spellStart"/>
            <w:r w:rsidRPr="00A43362">
              <w:rPr>
                <w:rFonts w:asciiTheme="minorHAnsi" w:hAnsiTheme="minorHAnsi" w:cstheme="minorHAnsi"/>
                <w:lang w:val="de-DE"/>
              </w:rPr>
              <w:t>telefonu</w:t>
            </w:r>
            <w:proofErr w:type="spellEnd"/>
          </w:p>
        </w:tc>
        <w:tc>
          <w:tcPr>
            <w:tcW w:w="6660" w:type="dxa"/>
          </w:tcPr>
          <w:p w14:paraId="420408E9" w14:textId="77777777" w:rsidR="00A43362" w:rsidRPr="00A43362" w:rsidRDefault="00A43362" w:rsidP="00A43362">
            <w:pPr>
              <w:spacing w:line="276" w:lineRule="auto"/>
              <w:jc w:val="both"/>
              <w:rPr>
                <w:rFonts w:asciiTheme="minorHAnsi" w:hAnsiTheme="minorHAnsi" w:cstheme="minorHAnsi"/>
                <w:lang w:val="de-DE"/>
              </w:rPr>
            </w:pPr>
          </w:p>
          <w:p w14:paraId="2FD6A0A5" w14:textId="77777777" w:rsidR="00A43362" w:rsidRPr="00A43362" w:rsidRDefault="00A43362" w:rsidP="00A43362">
            <w:pPr>
              <w:spacing w:line="276" w:lineRule="auto"/>
              <w:jc w:val="both"/>
              <w:rPr>
                <w:rFonts w:asciiTheme="minorHAnsi" w:hAnsiTheme="minorHAnsi" w:cstheme="minorHAnsi"/>
                <w:lang w:val="de-DE"/>
              </w:rPr>
            </w:pPr>
          </w:p>
        </w:tc>
      </w:tr>
      <w:tr w:rsidR="00A43362" w:rsidRPr="00A43362" w14:paraId="5873574A" w14:textId="77777777" w:rsidTr="00281B0F">
        <w:tc>
          <w:tcPr>
            <w:tcW w:w="2590" w:type="dxa"/>
            <w:vAlign w:val="center"/>
          </w:tcPr>
          <w:p w14:paraId="161BBB9B" w14:textId="77777777" w:rsidR="00A43362" w:rsidRPr="00A43362" w:rsidRDefault="00A43362" w:rsidP="00A43362">
            <w:pPr>
              <w:spacing w:line="276" w:lineRule="auto"/>
              <w:rPr>
                <w:rFonts w:asciiTheme="minorHAnsi" w:hAnsiTheme="minorHAnsi" w:cstheme="minorHAnsi"/>
                <w:lang w:val="de-DE"/>
              </w:rPr>
            </w:pPr>
            <w:proofErr w:type="spellStart"/>
            <w:r w:rsidRPr="00A43362">
              <w:rPr>
                <w:rFonts w:asciiTheme="minorHAnsi" w:hAnsiTheme="minorHAnsi" w:cstheme="minorHAnsi"/>
                <w:lang w:val="de-DE"/>
              </w:rPr>
              <w:t>Adres</w:t>
            </w:r>
            <w:proofErr w:type="spellEnd"/>
            <w:r w:rsidRPr="00A43362">
              <w:rPr>
                <w:rFonts w:asciiTheme="minorHAnsi" w:hAnsiTheme="minorHAnsi" w:cstheme="minorHAnsi"/>
                <w:lang w:val="de-DE"/>
              </w:rPr>
              <w:t xml:space="preserve"> e-mail</w:t>
            </w:r>
          </w:p>
        </w:tc>
        <w:tc>
          <w:tcPr>
            <w:tcW w:w="6660" w:type="dxa"/>
          </w:tcPr>
          <w:p w14:paraId="40F8E806" w14:textId="77777777" w:rsidR="00A43362" w:rsidRPr="00A43362" w:rsidRDefault="00A43362" w:rsidP="00A43362">
            <w:pPr>
              <w:spacing w:line="276" w:lineRule="auto"/>
              <w:jc w:val="both"/>
              <w:rPr>
                <w:rFonts w:asciiTheme="minorHAnsi" w:hAnsiTheme="minorHAnsi" w:cstheme="minorHAnsi"/>
                <w:lang w:val="de-DE"/>
              </w:rPr>
            </w:pPr>
          </w:p>
          <w:p w14:paraId="27EA094B" w14:textId="77777777" w:rsidR="00A43362" w:rsidRPr="00A43362" w:rsidRDefault="00A43362" w:rsidP="00A43362">
            <w:pPr>
              <w:spacing w:line="276" w:lineRule="auto"/>
              <w:jc w:val="both"/>
              <w:rPr>
                <w:rFonts w:asciiTheme="minorHAnsi" w:hAnsiTheme="minorHAnsi" w:cstheme="minorHAnsi"/>
                <w:lang w:val="de-DE"/>
              </w:rPr>
            </w:pPr>
          </w:p>
        </w:tc>
      </w:tr>
    </w:tbl>
    <w:p w14:paraId="5BE891F1" w14:textId="77777777" w:rsidR="00A43362" w:rsidRPr="00A43362" w:rsidRDefault="00A43362" w:rsidP="00A43362">
      <w:pPr>
        <w:spacing w:after="120" w:line="276" w:lineRule="auto"/>
        <w:rPr>
          <w:rFonts w:asciiTheme="minorHAnsi" w:hAnsiTheme="minorHAnsi" w:cstheme="minorHAnsi"/>
          <w:sz w:val="24"/>
        </w:rPr>
      </w:pPr>
    </w:p>
    <w:p w14:paraId="04339F26" w14:textId="77777777" w:rsidR="00A43362" w:rsidRPr="00A43362" w:rsidRDefault="00A43362" w:rsidP="00A43362">
      <w:pPr>
        <w:spacing w:line="276" w:lineRule="auto"/>
        <w:ind w:left="4956"/>
        <w:rPr>
          <w:rFonts w:asciiTheme="minorHAnsi" w:hAnsiTheme="minorHAnsi" w:cstheme="minorHAnsi"/>
          <w:sz w:val="24"/>
        </w:rPr>
      </w:pPr>
    </w:p>
    <w:p w14:paraId="4B6D2B0D" w14:textId="77777777" w:rsidR="00A43362" w:rsidRPr="00A43362" w:rsidRDefault="00A43362" w:rsidP="00A43362">
      <w:pPr>
        <w:spacing w:after="120" w:line="276" w:lineRule="auto"/>
        <w:ind w:left="4956"/>
        <w:rPr>
          <w:rFonts w:asciiTheme="minorHAnsi" w:hAnsiTheme="minorHAnsi" w:cstheme="minorHAnsi"/>
          <w:sz w:val="24"/>
        </w:rPr>
      </w:pPr>
      <w:r w:rsidRPr="00A43362">
        <w:rPr>
          <w:rFonts w:asciiTheme="minorHAnsi" w:hAnsiTheme="minorHAnsi" w:cstheme="minorHAnsi"/>
          <w:sz w:val="24"/>
        </w:rPr>
        <w:t>..................................................................</w:t>
      </w:r>
    </w:p>
    <w:p w14:paraId="36197F0B" w14:textId="77777777" w:rsidR="00A43362" w:rsidRPr="00A43362" w:rsidRDefault="00A43362" w:rsidP="00A43362">
      <w:pPr>
        <w:spacing w:after="120" w:line="276" w:lineRule="auto"/>
        <w:ind w:left="4956"/>
        <w:jc w:val="center"/>
        <w:rPr>
          <w:rFonts w:asciiTheme="minorHAnsi" w:hAnsiTheme="minorHAnsi" w:cstheme="minorHAnsi"/>
          <w:i/>
        </w:rPr>
      </w:pPr>
      <w:r w:rsidRPr="00A43362">
        <w:rPr>
          <w:rFonts w:asciiTheme="minorHAnsi" w:hAnsiTheme="minorHAnsi" w:cstheme="minorHAnsi"/>
          <w:i/>
        </w:rPr>
        <w:t>(data i podpis osoby reprezentującej Wykonawcę)</w:t>
      </w:r>
    </w:p>
    <w:p w14:paraId="7C467ECB" w14:textId="6F227744" w:rsidR="001E30F3" w:rsidRPr="00A43362" w:rsidRDefault="001E30F3" w:rsidP="00A43362">
      <w:pPr>
        <w:spacing w:line="276" w:lineRule="auto"/>
        <w:rPr>
          <w:rFonts w:asciiTheme="minorHAnsi" w:hAnsiTheme="minorHAnsi" w:cstheme="minorHAnsi"/>
        </w:rPr>
      </w:pPr>
    </w:p>
    <w:sectPr w:rsidR="001E30F3" w:rsidRPr="00A43362" w:rsidSect="00CC122C">
      <w:headerReference w:type="default" r:id="rId11"/>
      <w:footerReference w:type="default" r:id="rId12"/>
      <w:pgSz w:w="12240" w:h="15840"/>
      <w:pgMar w:top="1985" w:right="1418" w:bottom="851" w:left="1134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7A368" w14:textId="77777777" w:rsidR="009334FC" w:rsidRDefault="009334FC">
      <w:r>
        <w:separator/>
      </w:r>
    </w:p>
  </w:endnote>
  <w:endnote w:type="continuationSeparator" w:id="0">
    <w:p w14:paraId="1A7E771D" w14:textId="77777777" w:rsidR="009334FC" w:rsidRDefault="00933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C2BDF" w14:textId="77777777" w:rsidR="0041516E" w:rsidRPr="006B02D2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spacing w:val="-7"/>
      </w:rPr>
    </w:pPr>
    <w:r w:rsidRPr="006B02D2">
      <w:rPr>
        <w:rFonts w:asciiTheme="minorHAnsi" w:hAnsiTheme="minorHAnsi" w:cstheme="minorHAnsi"/>
        <w:b/>
        <w:bCs/>
        <w:color w:val="35387F"/>
        <w:spacing w:val="-7"/>
      </w:rPr>
      <w:t>Narodowy Instytut Zdrowia Publicznego PZH - Państwowy Instytut Badawczy</w:t>
    </w:r>
  </w:p>
  <w:p w14:paraId="13CBD205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ul. Chocimska 24, 00-791 Warszawa, Polska</w:t>
    </w:r>
  </w:p>
  <w:p w14:paraId="0D44D2A6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Tel: +48 22 54 21 400, +48 22 54 21 200</w:t>
    </w:r>
  </w:p>
  <w:p w14:paraId="2451F310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lang w:val="en-US"/>
      </w:rPr>
    </w:pPr>
    <w:r w:rsidRPr="00134015">
      <w:rPr>
        <w:rFonts w:asciiTheme="minorHAnsi" w:hAnsiTheme="minorHAnsi" w:cstheme="minorHAnsi"/>
        <w:b/>
        <w:bCs/>
        <w:color w:val="35387F"/>
        <w:spacing w:val="-7"/>
        <w:sz w:val="21"/>
        <w:szCs w:val="21"/>
        <w:lang w:val="en-US"/>
      </w:rPr>
      <w:t>www.pzh.gov.pl, e-mail: pzh@pzh.gov.pl</w:t>
    </w:r>
  </w:p>
  <w:p w14:paraId="76E66E99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  <w:sz w:val="21"/>
        <w:szCs w:val="21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Regon: 000288461, NIP: 525-000-87-32</w:t>
    </w:r>
  </w:p>
  <w:p w14:paraId="73EDB660" w14:textId="77777777" w:rsidR="008809AA" w:rsidRPr="009C6783" w:rsidRDefault="008809AA" w:rsidP="009C6783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C19B5" w14:textId="77777777" w:rsidR="009334FC" w:rsidRDefault="009334FC">
      <w:r>
        <w:separator/>
      </w:r>
    </w:p>
  </w:footnote>
  <w:footnote w:type="continuationSeparator" w:id="0">
    <w:p w14:paraId="76EBB103" w14:textId="77777777" w:rsidR="009334FC" w:rsidRDefault="009334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9A40" w14:textId="5EC859F8" w:rsidR="009C6783" w:rsidRDefault="009C6783" w:rsidP="009C6783">
    <w:pPr>
      <w:pStyle w:val="Nagwek"/>
    </w:pPr>
  </w:p>
  <w:p w14:paraId="28064A0C" w14:textId="21C32177" w:rsidR="0047306A" w:rsidRDefault="0047306A" w:rsidP="0047306A">
    <w:pPr>
      <w:pStyle w:val="Nagwek"/>
    </w:pPr>
  </w:p>
  <w:p w14:paraId="12D627C0" w14:textId="379274A7" w:rsidR="00843453" w:rsidRDefault="0047306A" w:rsidP="009C6783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2F80B9B" wp14:editId="2AA4AD2D">
          <wp:simplePos x="0" y="0"/>
          <wp:positionH relativeFrom="column">
            <wp:posOffset>3831590</wp:posOffset>
          </wp:positionH>
          <wp:positionV relativeFrom="paragraph">
            <wp:posOffset>15240</wp:posOffset>
          </wp:positionV>
          <wp:extent cx="2710815" cy="802005"/>
          <wp:effectExtent l="0" t="0" r="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815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16E">
      <w:rPr>
        <w:noProof/>
      </w:rPr>
      <w:drawing>
        <wp:anchor distT="0" distB="0" distL="114300" distR="114300" simplePos="0" relativeHeight="251661312" behindDoc="1" locked="0" layoutInCell="1" allowOverlap="1" wp14:anchorId="0891EF3B" wp14:editId="619365A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562100" cy="741752"/>
          <wp:effectExtent l="0" t="0" r="0" b="1270"/>
          <wp:wrapNone/>
          <wp:docPr id="11" name="Obraz 11" descr="Obraz zawierający tekst, zewnętrzne, zna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zewnętrzne, znak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4538" cy="74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BFA175" w14:textId="083A3FBE" w:rsidR="009C6783" w:rsidRDefault="009C6783" w:rsidP="0041516E">
    <w:pPr>
      <w:pStyle w:val="Tekstpodstawowy"/>
      <w:ind w:firstLine="708"/>
    </w:pPr>
  </w:p>
  <w:p w14:paraId="1EA1C708" w14:textId="46E2D7B2" w:rsidR="009C6783" w:rsidRPr="009C6783" w:rsidRDefault="00C02E4D" w:rsidP="00C02E4D">
    <w:pPr>
      <w:pStyle w:val="Tekstpodstawowy"/>
      <w:tabs>
        <w:tab w:val="left" w:pos="81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yriad Pro" w:hAnsi="Myriad Pro" w:cs="Myriad Pro" w:hint="default"/>
        <w:b w:val="0"/>
        <w:sz w:val="22"/>
        <w:szCs w:val="22"/>
      </w:rPr>
    </w:lvl>
  </w:abstractNum>
  <w:abstractNum w:abstractNumId="1" w15:restartNumberingAfterBreak="0">
    <w:nsid w:val="02F23043"/>
    <w:multiLevelType w:val="hybridMultilevel"/>
    <w:tmpl w:val="7D44F9B4"/>
    <w:lvl w:ilvl="0" w:tplc="D91CC910">
      <w:start w:val="3"/>
      <w:numFmt w:val="upperRoman"/>
      <w:lvlText w:val="%1."/>
      <w:lvlJc w:val="right"/>
      <w:pPr>
        <w:ind w:left="2883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31160D"/>
    <w:multiLevelType w:val="hybridMultilevel"/>
    <w:tmpl w:val="528049E6"/>
    <w:lvl w:ilvl="0" w:tplc="5FFE0040">
      <w:start w:val="1"/>
      <w:numFmt w:val="decimal"/>
      <w:lvlText w:val="%1."/>
      <w:lvlJc w:val="left"/>
      <w:pPr>
        <w:tabs>
          <w:tab w:val="num" w:pos="363"/>
        </w:tabs>
        <w:ind w:left="363" w:hanging="360"/>
      </w:pPr>
      <w:rPr>
        <w:rFonts w:ascii="Candara" w:eastAsia="Times New Roman" w:hAnsi="Candara" w:cs="Arial" w:hint="default"/>
        <w:b/>
        <w:color w:val="auto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tabs>
          <w:tab w:val="num" w:pos="1083"/>
        </w:tabs>
        <w:ind w:left="1083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3" w15:restartNumberingAfterBreak="0">
    <w:nsid w:val="08347338"/>
    <w:multiLevelType w:val="hybridMultilevel"/>
    <w:tmpl w:val="10608F2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72EE0"/>
    <w:multiLevelType w:val="hybridMultilevel"/>
    <w:tmpl w:val="65AA9FEA"/>
    <w:lvl w:ilvl="0" w:tplc="04150013">
      <w:start w:val="1"/>
      <w:numFmt w:val="upperRoman"/>
      <w:lvlText w:val="%1."/>
      <w:lvlJc w:val="right"/>
      <w:pPr>
        <w:ind w:left="11" w:hanging="360"/>
      </w:pPr>
    </w:lvl>
    <w:lvl w:ilvl="1" w:tplc="04150019" w:tentative="1">
      <w:start w:val="1"/>
      <w:numFmt w:val="lowerLetter"/>
      <w:lvlText w:val="%2."/>
      <w:lvlJc w:val="left"/>
      <w:pPr>
        <w:ind w:left="731" w:hanging="360"/>
      </w:pPr>
    </w:lvl>
    <w:lvl w:ilvl="2" w:tplc="0415001B" w:tentative="1">
      <w:start w:val="1"/>
      <w:numFmt w:val="lowerRoman"/>
      <w:lvlText w:val="%3."/>
      <w:lvlJc w:val="right"/>
      <w:pPr>
        <w:ind w:left="1451" w:hanging="180"/>
      </w:pPr>
    </w:lvl>
    <w:lvl w:ilvl="3" w:tplc="0415000F" w:tentative="1">
      <w:start w:val="1"/>
      <w:numFmt w:val="decimal"/>
      <w:lvlText w:val="%4."/>
      <w:lvlJc w:val="left"/>
      <w:pPr>
        <w:ind w:left="2171" w:hanging="360"/>
      </w:pPr>
    </w:lvl>
    <w:lvl w:ilvl="4" w:tplc="04150019" w:tentative="1">
      <w:start w:val="1"/>
      <w:numFmt w:val="lowerLetter"/>
      <w:lvlText w:val="%5."/>
      <w:lvlJc w:val="left"/>
      <w:pPr>
        <w:ind w:left="2891" w:hanging="360"/>
      </w:pPr>
    </w:lvl>
    <w:lvl w:ilvl="5" w:tplc="0415001B" w:tentative="1">
      <w:start w:val="1"/>
      <w:numFmt w:val="lowerRoman"/>
      <w:lvlText w:val="%6."/>
      <w:lvlJc w:val="right"/>
      <w:pPr>
        <w:ind w:left="3611" w:hanging="180"/>
      </w:pPr>
    </w:lvl>
    <w:lvl w:ilvl="6" w:tplc="0415000F" w:tentative="1">
      <w:start w:val="1"/>
      <w:numFmt w:val="decimal"/>
      <w:lvlText w:val="%7."/>
      <w:lvlJc w:val="left"/>
      <w:pPr>
        <w:ind w:left="4331" w:hanging="360"/>
      </w:pPr>
    </w:lvl>
    <w:lvl w:ilvl="7" w:tplc="04150019" w:tentative="1">
      <w:start w:val="1"/>
      <w:numFmt w:val="lowerLetter"/>
      <w:lvlText w:val="%8."/>
      <w:lvlJc w:val="left"/>
      <w:pPr>
        <w:ind w:left="5051" w:hanging="360"/>
      </w:pPr>
    </w:lvl>
    <w:lvl w:ilvl="8" w:tplc="0415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5" w15:restartNumberingAfterBreak="0">
    <w:nsid w:val="1C6D2F9D"/>
    <w:multiLevelType w:val="hybridMultilevel"/>
    <w:tmpl w:val="3948CB94"/>
    <w:lvl w:ilvl="0" w:tplc="CB7C0CE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87125886">
      <w:start w:val="1"/>
      <w:numFmt w:val="decimal"/>
      <w:lvlText w:val="%4."/>
      <w:lvlJc w:val="left"/>
      <w:pPr>
        <w:ind w:left="2520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6F59B2"/>
    <w:multiLevelType w:val="hybridMultilevel"/>
    <w:tmpl w:val="A2D421F8"/>
    <w:lvl w:ilvl="0" w:tplc="F9281CC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E017F"/>
    <w:multiLevelType w:val="hybridMultilevel"/>
    <w:tmpl w:val="3F4A5D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B939B"/>
    <w:multiLevelType w:val="hybridMultilevel"/>
    <w:tmpl w:val="FFFFFFFF"/>
    <w:lvl w:ilvl="0" w:tplc="0722EEEA">
      <w:start w:val="1"/>
      <w:numFmt w:val="decimal"/>
      <w:lvlText w:val="%1."/>
      <w:lvlJc w:val="left"/>
      <w:pPr>
        <w:ind w:left="720" w:hanging="360"/>
      </w:pPr>
    </w:lvl>
    <w:lvl w:ilvl="1" w:tplc="086452D4">
      <w:start w:val="1"/>
      <w:numFmt w:val="lowerLetter"/>
      <w:lvlText w:val="%2."/>
      <w:lvlJc w:val="left"/>
      <w:pPr>
        <w:ind w:left="1440" w:hanging="360"/>
      </w:pPr>
    </w:lvl>
    <w:lvl w:ilvl="2" w:tplc="0A6E94C2">
      <w:start w:val="1"/>
      <w:numFmt w:val="lowerRoman"/>
      <w:lvlText w:val="%3."/>
      <w:lvlJc w:val="right"/>
      <w:pPr>
        <w:ind w:left="2160" w:hanging="180"/>
      </w:pPr>
    </w:lvl>
    <w:lvl w:ilvl="3" w:tplc="7FCE6266">
      <w:start w:val="1"/>
      <w:numFmt w:val="decimal"/>
      <w:lvlText w:val="%4."/>
      <w:lvlJc w:val="left"/>
      <w:pPr>
        <w:ind w:left="2880" w:hanging="360"/>
      </w:pPr>
    </w:lvl>
    <w:lvl w:ilvl="4" w:tplc="6BD43798">
      <w:start w:val="1"/>
      <w:numFmt w:val="lowerLetter"/>
      <w:lvlText w:val="%5."/>
      <w:lvlJc w:val="left"/>
      <w:pPr>
        <w:ind w:left="3600" w:hanging="360"/>
      </w:pPr>
    </w:lvl>
    <w:lvl w:ilvl="5" w:tplc="3D901B66">
      <w:start w:val="1"/>
      <w:numFmt w:val="lowerRoman"/>
      <w:lvlText w:val="%6."/>
      <w:lvlJc w:val="right"/>
      <w:pPr>
        <w:ind w:left="4320" w:hanging="180"/>
      </w:pPr>
    </w:lvl>
    <w:lvl w:ilvl="6" w:tplc="8EBC5986">
      <w:start w:val="1"/>
      <w:numFmt w:val="decimal"/>
      <w:lvlText w:val="%7."/>
      <w:lvlJc w:val="left"/>
      <w:pPr>
        <w:ind w:left="5040" w:hanging="360"/>
      </w:pPr>
    </w:lvl>
    <w:lvl w:ilvl="7" w:tplc="D772C93C">
      <w:start w:val="1"/>
      <w:numFmt w:val="lowerLetter"/>
      <w:lvlText w:val="%8."/>
      <w:lvlJc w:val="left"/>
      <w:pPr>
        <w:ind w:left="5760" w:hanging="360"/>
      </w:pPr>
    </w:lvl>
    <w:lvl w:ilvl="8" w:tplc="764E023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3A4E76"/>
    <w:multiLevelType w:val="hybridMultilevel"/>
    <w:tmpl w:val="753CF130"/>
    <w:lvl w:ilvl="0" w:tplc="65386C76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190DBA"/>
    <w:multiLevelType w:val="hybridMultilevel"/>
    <w:tmpl w:val="AD16BD48"/>
    <w:lvl w:ilvl="0" w:tplc="69BE2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97FE1"/>
    <w:multiLevelType w:val="hybridMultilevel"/>
    <w:tmpl w:val="A3C2BB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C851C4"/>
    <w:multiLevelType w:val="hybridMultilevel"/>
    <w:tmpl w:val="D04EBC16"/>
    <w:lvl w:ilvl="0" w:tplc="0415000F">
      <w:start w:val="1"/>
      <w:numFmt w:val="decimal"/>
      <w:lvlText w:val="%1.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58160AD6"/>
    <w:multiLevelType w:val="hybridMultilevel"/>
    <w:tmpl w:val="D0FCE58E"/>
    <w:lvl w:ilvl="0" w:tplc="EAC05C8A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83784"/>
    <w:multiLevelType w:val="hybridMultilevel"/>
    <w:tmpl w:val="32E4A69A"/>
    <w:lvl w:ilvl="0" w:tplc="F02A09FA">
      <w:start w:val="1"/>
      <w:numFmt w:val="upperRoman"/>
      <w:lvlText w:val="%1."/>
      <w:lvlJc w:val="righ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5A884EBE"/>
    <w:multiLevelType w:val="hybridMultilevel"/>
    <w:tmpl w:val="DD9A1B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2D382ECC">
      <w:start w:val="1"/>
      <w:numFmt w:val="decimal"/>
      <w:lvlText w:val="%7)"/>
      <w:lvlJc w:val="left"/>
      <w:pPr>
        <w:ind w:left="5040" w:hanging="360"/>
      </w:pPr>
      <w:rPr>
        <w:sz w:val="24"/>
        <w:szCs w:val="24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B349E"/>
    <w:multiLevelType w:val="hybridMultilevel"/>
    <w:tmpl w:val="A3C2BB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F23A37"/>
    <w:multiLevelType w:val="singleLevel"/>
    <w:tmpl w:val="C0EE01E4"/>
    <w:lvl w:ilvl="0">
      <w:start w:val="1"/>
      <w:numFmt w:val="upperRoman"/>
      <w:pStyle w:val="Nagwek2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678982D6"/>
    <w:multiLevelType w:val="hybridMultilevel"/>
    <w:tmpl w:val="FFFFFFFF"/>
    <w:lvl w:ilvl="0" w:tplc="E5E06EDE">
      <w:start w:val="1"/>
      <w:numFmt w:val="decimal"/>
      <w:lvlText w:val="%1."/>
      <w:lvlJc w:val="left"/>
      <w:pPr>
        <w:ind w:left="720" w:hanging="360"/>
      </w:pPr>
    </w:lvl>
    <w:lvl w:ilvl="1" w:tplc="C6C04F20">
      <w:start w:val="1"/>
      <w:numFmt w:val="lowerLetter"/>
      <w:lvlText w:val="%2."/>
      <w:lvlJc w:val="left"/>
      <w:pPr>
        <w:ind w:left="1440" w:hanging="360"/>
      </w:pPr>
    </w:lvl>
    <w:lvl w:ilvl="2" w:tplc="0770C726">
      <w:start w:val="1"/>
      <w:numFmt w:val="lowerRoman"/>
      <w:lvlText w:val="%3."/>
      <w:lvlJc w:val="right"/>
      <w:pPr>
        <w:ind w:left="2160" w:hanging="180"/>
      </w:pPr>
    </w:lvl>
    <w:lvl w:ilvl="3" w:tplc="9C028788">
      <w:start w:val="1"/>
      <w:numFmt w:val="decimal"/>
      <w:lvlText w:val="%4."/>
      <w:lvlJc w:val="left"/>
      <w:pPr>
        <w:ind w:left="2880" w:hanging="360"/>
      </w:pPr>
    </w:lvl>
    <w:lvl w:ilvl="4" w:tplc="E0104122">
      <w:start w:val="1"/>
      <w:numFmt w:val="lowerLetter"/>
      <w:lvlText w:val="%5."/>
      <w:lvlJc w:val="left"/>
      <w:pPr>
        <w:ind w:left="3600" w:hanging="360"/>
      </w:pPr>
    </w:lvl>
    <w:lvl w:ilvl="5" w:tplc="2048C526">
      <w:start w:val="1"/>
      <w:numFmt w:val="lowerRoman"/>
      <w:lvlText w:val="%6."/>
      <w:lvlJc w:val="right"/>
      <w:pPr>
        <w:ind w:left="4320" w:hanging="180"/>
      </w:pPr>
    </w:lvl>
    <w:lvl w:ilvl="6" w:tplc="CD7CC56E">
      <w:start w:val="1"/>
      <w:numFmt w:val="decimal"/>
      <w:lvlText w:val="%7."/>
      <w:lvlJc w:val="left"/>
      <w:pPr>
        <w:ind w:left="5040" w:hanging="360"/>
      </w:pPr>
    </w:lvl>
    <w:lvl w:ilvl="7" w:tplc="A9083B36">
      <w:start w:val="1"/>
      <w:numFmt w:val="lowerLetter"/>
      <w:lvlText w:val="%8."/>
      <w:lvlJc w:val="left"/>
      <w:pPr>
        <w:ind w:left="5760" w:hanging="360"/>
      </w:pPr>
    </w:lvl>
    <w:lvl w:ilvl="8" w:tplc="E06AE98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6F7CD1"/>
    <w:multiLevelType w:val="hybridMultilevel"/>
    <w:tmpl w:val="73E22A64"/>
    <w:lvl w:ilvl="0" w:tplc="600885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F814E1C"/>
    <w:multiLevelType w:val="hybridMultilevel"/>
    <w:tmpl w:val="B976738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476001">
    <w:abstractNumId w:val="18"/>
  </w:num>
  <w:num w:numId="2" w16cid:durableId="1056582703">
    <w:abstractNumId w:val="8"/>
  </w:num>
  <w:num w:numId="3" w16cid:durableId="1801267345">
    <w:abstractNumId w:val="17"/>
  </w:num>
  <w:num w:numId="4" w16cid:durableId="6637000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1749270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486737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53201">
    <w:abstractNumId w:val="12"/>
  </w:num>
  <w:num w:numId="8" w16cid:durableId="78917092">
    <w:abstractNumId w:val="10"/>
  </w:num>
  <w:num w:numId="9" w16cid:durableId="1361783033">
    <w:abstractNumId w:val="16"/>
  </w:num>
  <w:num w:numId="10" w16cid:durableId="145825331">
    <w:abstractNumId w:val="19"/>
  </w:num>
  <w:num w:numId="11" w16cid:durableId="1025015801">
    <w:abstractNumId w:val="7"/>
  </w:num>
  <w:num w:numId="12" w16cid:durableId="991326312">
    <w:abstractNumId w:val="20"/>
  </w:num>
  <w:num w:numId="13" w16cid:durableId="598871196">
    <w:abstractNumId w:val="11"/>
  </w:num>
  <w:num w:numId="14" w16cid:durableId="462386741">
    <w:abstractNumId w:val="13"/>
  </w:num>
  <w:num w:numId="15" w16cid:durableId="885065297">
    <w:abstractNumId w:val="3"/>
  </w:num>
  <w:num w:numId="16" w16cid:durableId="49962826">
    <w:abstractNumId w:val="15"/>
  </w:num>
  <w:num w:numId="17" w16cid:durableId="329455868">
    <w:abstractNumId w:val="14"/>
  </w:num>
  <w:num w:numId="18" w16cid:durableId="783697918">
    <w:abstractNumId w:val="1"/>
  </w:num>
  <w:num w:numId="19" w16cid:durableId="542059748">
    <w:abstractNumId w:val="2"/>
  </w:num>
  <w:num w:numId="20" w16cid:durableId="31465613">
    <w:abstractNumId w:val="4"/>
  </w:num>
  <w:num w:numId="21" w16cid:durableId="1165435703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IyNjc0NzW0NDBV0lEKTi0uzszPAykwrAUAYayVpCwAAAA="/>
  </w:docVars>
  <w:rsids>
    <w:rsidRoot w:val="00843453"/>
    <w:rsid w:val="00002F59"/>
    <w:rsid w:val="00026F4D"/>
    <w:rsid w:val="000462E5"/>
    <w:rsid w:val="00047C78"/>
    <w:rsid w:val="00056E28"/>
    <w:rsid w:val="00057BF8"/>
    <w:rsid w:val="00063478"/>
    <w:rsid w:val="000946C3"/>
    <w:rsid w:val="00096566"/>
    <w:rsid w:val="000A16E4"/>
    <w:rsid w:val="000A198C"/>
    <w:rsid w:val="000B7804"/>
    <w:rsid w:val="000C3359"/>
    <w:rsid w:val="000C6A8D"/>
    <w:rsid w:val="000C71CC"/>
    <w:rsid w:val="000D37F2"/>
    <w:rsid w:val="00111A21"/>
    <w:rsid w:val="00113222"/>
    <w:rsid w:val="00115CE1"/>
    <w:rsid w:val="00121815"/>
    <w:rsid w:val="00137118"/>
    <w:rsid w:val="00152412"/>
    <w:rsid w:val="001552D2"/>
    <w:rsid w:val="00171760"/>
    <w:rsid w:val="00171F64"/>
    <w:rsid w:val="00173A77"/>
    <w:rsid w:val="001819A6"/>
    <w:rsid w:val="001849C5"/>
    <w:rsid w:val="001A1ECE"/>
    <w:rsid w:val="001B5C2F"/>
    <w:rsid w:val="001B7A92"/>
    <w:rsid w:val="001E0CC6"/>
    <w:rsid w:val="001E30F3"/>
    <w:rsid w:val="002043DD"/>
    <w:rsid w:val="002048C7"/>
    <w:rsid w:val="002211BD"/>
    <w:rsid w:val="00235F51"/>
    <w:rsid w:val="00246F7B"/>
    <w:rsid w:val="00247AE7"/>
    <w:rsid w:val="00265407"/>
    <w:rsid w:val="00276A48"/>
    <w:rsid w:val="002A2A92"/>
    <w:rsid w:val="002C1A41"/>
    <w:rsid w:val="002C3D20"/>
    <w:rsid w:val="002C6D4D"/>
    <w:rsid w:val="002D1D08"/>
    <w:rsid w:val="002E6C8E"/>
    <w:rsid w:val="002E7044"/>
    <w:rsid w:val="00311A40"/>
    <w:rsid w:val="003206E8"/>
    <w:rsid w:val="00321231"/>
    <w:rsid w:val="003266AB"/>
    <w:rsid w:val="00351DF1"/>
    <w:rsid w:val="0035325D"/>
    <w:rsid w:val="00365A3A"/>
    <w:rsid w:val="00365DCC"/>
    <w:rsid w:val="003B449A"/>
    <w:rsid w:val="003B6EE4"/>
    <w:rsid w:val="003C1DE3"/>
    <w:rsid w:val="003C72FE"/>
    <w:rsid w:val="003F0038"/>
    <w:rsid w:val="0041516E"/>
    <w:rsid w:val="00417258"/>
    <w:rsid w:val="00434BB6"/>
    <w:rsid w:val="0047068C"/>
    <w:rsid w:val="0047306A"/>
    <w:rsid w:val="0047478F"/>
    <w:rsid w:val="00475A15"/>
    <w:rsid w:val="00491F5C"/>
    <w:rsid w:val="004A7CF4"/>
    <w:rsid w:val="004B5667"/>
    <w:rsid w:val="004C0DB0"/>
    <w:rsid w:val="004C6357"/>
    <w:rsid w:val="004D3FEB"/>
    <w:rsid w:val="004D4B16"/>
    <w:rsid w:val="004D5A43"/>
    <w:rsid w:val="004F1465"/>
    <w:rsid w:val="00501D02"/>
    <w:rsid w:val="005135CD"/>
    <w:rsid w:val="005141E6"/>
    <w:rsid w:val="00522CE5"/>
    <w:rsid w:val="0053606C"/>
    <w:rsid w:val="0054350D"/>
    <w:rsid w:val="00543759"/>
    <w:rsid w:val="00573564"/>
    <w:rsid w:val="005A2578"/>
    <w:rsid w:val="005A7F50"/>
    <w:rsid w:val="005C3947"/>
    <w:rsid w:val="005E2ECA"/>
    <w:rsid w:val="005E36F3"/>
    <w:rsid w:val="005E7A8D"/>
    <w:rsid w:val="005F731A"/>
    <w:rsid w:val="0060152D"/>
    <w:rsid w:val="00601DA1"/>
    <w:rsid w:val="0063632D"/>
    <w:rsid w:val="00636F47"/>
    <w:rsid w:val="00652806"/>
    <w:rsid w:val="00665E91"/>
    <w:rsid w:val="0067578C"/>
    <w:rsid w:val="00681F58"/>
    <w:rsid w:val="006A03DE"/>
    <w:rsid w:val="006A0D3A"/>
    <w:rsid w:val="006B2401"/>
    <w:rsid w:val="006B6833"/>
    <w:rsid w:val="006C47E1"/>
    <w:rsid w:val="006C6503"/>
    <w:rsid w:val="006C676E"/>
    <w:rsid w:val="006C695D"/>
    <w:rsid w:val="006D7C14"/>
    <w:rsid w:val="006F0E48"/>
    <w:rsid w:val="006F6BE6"/>
    <w:rsid w:val="007109DA"/>
    <w:rsid w:val="00712A94"/>
    <w:rsid w:val="00720DDA"/>
    <w:rsid w:val="00730857"/>
    <w:rsid w:val="007314F6"/>
    <w:rsid w:val="00742139"/>
    <w:rsid w:val="00753825"/>
    <w:rsid w:val="007633E6"/>
    <w:rsid w:val="00785EC4"/>
    <w:rsid w:val="0079224F"/>
    <w:rsid w:val="007A62BF"/>
    <w:rsid w:val="007A66E0"/>
    <w:rsid w:val="007C38D9"/>
    <w:rsid w:val="007C7E6C"/>
    <w:rsid w:val="007D19DD"/>
    <w:rsid w:val="007E15B7"/>
    <w:rsid w:val="007F0490"/>
    <w:rsid w:val="00827F7D"/>
    <w:rsid w:val="008304D2"/>
    <w:rsid w:val="00834B40"/>
    <w:rsid w:val="00842F3A"/>
    <w:rsid w:val="00843453"/>
    <w:rsid w:val="008703EE"/>
    <w:rsid w:val="00870674"/>
    <w:rsid w:val="008809AA"/>
    <w:rsid w:val="00880C65"/>
    <w:rsid w:val="00884208"/>
    <w:rsid w:val="008858EB"/>
    <w:rsid w:val="00895B6A"/>
    <w:rsid w:val="008A0E79"/>
    <w:rsid w:val="008A4755"/>
    <w:rsid w:val="008A7F08"/>
    <w:rsid w:val="008B5A97"/>
    <w:rsid w:val="008B6EB2"/>
    <w:rsid w:val="008C0167"/>
    <w:rsid w:val="008C0B5B"/>
    <w:rsid w:val="008D60B6"/>
    <w:rsid w:val="008D7BE7"/>
    <w:rsid w:val="008E570A"/>
    <w:rsid w:val="008F5A36"/>
    <w:rsid w:val="009265A6"/>
    <w:rsid w:val="009334FC"/>
    <w:rsid w:val="009541CE"/>
    <w:rsid w:val="00974A30"/>
    <w:rsid w:val="009759D0"/>
    <w:rsid w:val="00986814"/>
    <w:rsid w:val="009920CC"/>
    <w:rsid w:val="009A6E82"/>
    <w:rsid w:val="009B0E14"/>
    <w:rsid w:val="009B25A1"/>
    <w:rsid w:val="009C6783"/>
    <w:rsid w:val="009C72B7"/>
    <w:rsid w:val="009D1838"/>
    <w:rsid w:val="009D5C4F"/>
    <w:rsid w:val="009F1907"/>
    <w:rsid w:val="009F6885"/>
    <w:rsid w:val="00A324EB"/>
    <w:rsid w:val="00A32EBE"/>
    <w:rsid w:val="00A43362"/>
    <w:rsid w:val="00A606BF"/>
    <w:rsid w:val="00A85482"/>
    <w:rsid w:val="00A87399"/>
    <w:rsid w:val="00AA1299"/>
    <w:rsid w:val="00AA3298"/>
    <w:rsid w:val="00AA7D42"/>
    <w:rsid w:val="00AB3547"/>
    <w:rsid w:val="00AB4C5F"/>
    <w:rsid w:val="00AB7C24"/>
    <w:rsid w:val="00AE2CC2"/>
    <w:rsid w:val="00AE663A"/>
    <w:rsid w:val="00B07A08"/>
    <w:rsid w:val="00B13EF3"/>
    <w:rsid w:val="00B14362"/>
    <w:rsid w:val="00B22B5B"/>
    <w:rsid w:val="00B261AF"/>
    <w:rsid w:val="00B278BF"/>
    <w:rsid w:val="00B302A2"/>
    <w:rsid w:val="00B35FDF"/>
    <w:rsid w:val="00B4733E"/>
    <w:rsid w:val="00B53518"/>
    <w:rsid w:val="00B73FBF"/>
    <w:rsid w:val="00B804BE"/>
    <w:rsid w:val="00B93DAF"/>
    <w:rsid w:val="00BA21AF"/>
    <w:rsid w:val="00BA283E"/>
    <w:rsid w:val="00BA738B"/>
    <w:rsid w:val="00BB05D1"/>
    <w:rsid w:val="00BB639D"/>
    <w:rsid w:val="00BD22DE"/>
    <w:rsid w:val="00BE7453"/>
    <w:rsid w:val="00C01C93"/>
    <w:rsid w:val="00C02E4D"/>
    <w:rsid w:val="00C268F3"/>
    <w:rsid w:val="00C324FC"/>
    <w:rsid w:val="00C364C7"/>
    <w:rsid w:val="00C606BE"/>
    <w:rsid w:val="00C6460B"/>
    <w:rsid w:val="00C65BB2"/>
    <w:rsid w:val="00C66E28"/>
    <w:rsid w:val="00C85F61"/>
    <w:rsid w:val="00CC122C"/>
    <w:rsid w:val="00CD517E"/>
    <w:rsid w:val="00D04141"/>
    <w:rsid w:val="00D077A9"/>
    <w:rsid w:val="00D146C2"/>
    <w:rsid w:val="00D32413"/>
    <w:rsid w:val="00D36E28"/>
    <w:rsid w:val="00D4019E"/>
    <w:rsid w:val="00D453A3"/>
    <w:rsid w:val="00D47D28"/>
    <w:rsid w:val="00D619B3"/>
    <w:rsid w:val="00D659D0"/>
    <w:rsid w:val="00D72B30"/>
    <w:rsid w:val="00D80D99"/>
    <w:rsid w:val="00D87234"/>
    <w:rsid w:val="00D93956"/>
    <w:rsid w:val="00DA2F30"/>
    <w:rsid w:val="00DA77C1"/>
    <w:rsid w:val="00DB3212"/>
    <w:rsid w:val="00DB5C2F"/>
    <w:rsid w:val="00DD2A4A"/>
    <w:rsid w:val="00DE0174"/>
    <w:rsid w:val="00DE3B89"/>
    <w:rsid w:val="00E06E19"/>
    <w:rsid w:val="00E14184"/>
    <w:rsid w:val="00E14245"/>
    <w:rsid w:val="00E16658"/>
    <w:rsid w:val="00E30DD1"/>
    <w:rsid w:val="00E617D0"/>
    <w:rsid w:val="00E71D80"/>
    <w:rsid w:val="00E80A33"/>
    <w:rsid w:val="00EA6685"/>
    <w:rsid w:val="00EC2205"/>
    <w:rsid w:val="00ED0684"/>
    <w:rsid w:val="00ED06A2"/>
    <w:rsid w:val="00ED24C5"/>
    <w:rsid w:val="00EF5D2B"/>
    <w:rsid w:val="00F1692B"/>
    <w:rsid w:val="00F175D8"/>
    <w:rsid w:val="00F223AF"/>
    <w:rsid w:val="00F234A1"/>
    <w:rsid w:val="00F311ED"/>
    <w:rsid w:val="00F40DFE"/>
    <w:rsid w:val="00F451A6"/>
    <w:rsid w:val="00F55245"/>
    <w:rsid w:val="00F64EB7"/>
    <w:rsid w:val="00F7058B"/>
    <w:rsid w:val="00F7295C"/>
    <w:rsid w:val="00F96E8E"/>
    <w:rsid w:val="00FA0EFE"/>
    <w:rsid w:val="00FB5ACA"/>
    <w:rsid w:val="00FB740A"/>
    <w:rsid w:val="015B074A"/>
    <w:rsid w:val="0272EB9D"/>
    <w:rsid w:val="03B06768"/>
    <w:rsid w:val="049A9DDD"/>
    <w:rsid w:val="050AFA80"/>
    <w:rsid w:val="061C4ABD"/>
    <w:rsid w:val="0856B5A5"/>
    <w:rsid w:val="0891B380"/>
    <w:rsid w:val="090A415A"/>
    <w:rsid w:val="0A4FF5DB"/>
    <w:rsid w:val="0C91BF96"/>
    <w:rsid w:val="0CF1D16D"/>
    <w:rsid w:val="0CFB4F1A"/>
    <w:rsid w:val="0D2E7C4F"/>
    <w:rsid w:val="0E3A01B2"/>
    <w:rsid w:val="0E684505"/>
    <w:rsid w:val="100DE3BB"/>
    <w:rsid w:val="1105F6DE"/>
    <w:rsid w:val="123C3B36"/>
    <w:rsid w:val="12F41F19"/>
    <w:rsid w:val="13B4A58F"/>
    <w:rsid w:val="157CEB88"/>
    <w:rsid w:val="16B706B2"/>
    <w:rsid w:val="1704299A"/>
    <w:rsid w:val="1752C452"/>
    <w:rsid w:val="18DA1A19"/>
    <w:rsid w:val="19779E97"/>
    <w:rsid w:val="1987A045"/>
    <w:rsid w:val="1C16877F"/>
    <w:rsid w:val="1CC9DD8C"/>
    <w:rsid w:val="1E48B29C"/>
    <w:rsid w:val="1EA97DC9"/>
    <w:rsid w:val="217674B3"/>
    <w:rsid w:val="2184583D"/>
    <w:rsid w:val="2238B7C2"/>
    <w:rsid w:val="2504048F"/>
    <w:rsid w:val="254C05B9"/>
    <w:rsid w:val="2733B6EC"/>
    <w:rsid w:val="29D7D556"/>
    <w:rsid w:val="2A5184D5"/>
    <w:rsid w:val="2A782D7A"/>
    <w:rsid w:val="2BABE5D4"/>
    <w:rsid w:val="2C0AC440"/>
    <w:rsid w:val="2EFEA813"/>
    <w:rsid w:val="2FB9E725"/>
    <w:rsid w:val="3067A800"/>
    <w:rsid w:val="31016963"/>
    <w:rsid w:val="31DF52A7"/>
    <w:rsid w:val="31FF63B3"/>
    <w:rsid w:val="3392818F"/>
    <w:rsid w:val="33FA310F"/>
    <w:rsid w:val="340C9AB5"/>
    <w:rsid w:val="353ADADF"/>
    <w:rsid w:val="3652C103"/>
    <w:rsid w:val="37434BFD"/>
    <w:rsid w:val="37BCFB7C"/>
    <w:rsid w:val="382F1A0F"/>
    <w:rsid w:val="399A82D4"/>
    <w:rsid w:val="39C3E318"/>
    <w:rsid w:val="3B0607D1"/>
    <w:rsid w:val="3CA15A1F"/>
    <w:rsid w:val="3D698F23"/>
    <w:rsid w:val="400C240B"/>
    <w:rsid w:val="40534468"/>
    <w:rsid w:val="4176CFD6"/>
    <w:rsid w:val="428D63B0"/>
    <w:rsid w:val="42DAB5CA"/>
    <w:rsid w:val="44AF0271"/>
    <w:rsid w:val="45A48C1C"/>
    <w:rsid w:val="4790A2A5"/>
    <w:rsid w:val="4A244BF0"/>
    <w:rsid w:val="4B4ED947"/>
    <w:rsid w:val="4BDFD1D7"/>
    <w:rsid w:val="4CBC21A6"/>
    <w:rsid w:val="4D3F272F"/>
    <w:rsid w:val="4D6DEB30"/>
    <w:rsid w:val="4F8EB321"/>
    <w:rsid w:val="4FDD2179"/>
    <w:rsid w:val="51230B42"/>
    <w:rsid w:val="51A89C15"/>
    <w:rsid w:val="51FD495E"/>
    <w:rsid w:val="521BA273"/>
    <w:rsid w:val="5264BDAC"/>
    <w:rsid w:val="53BDEB40"/>
    <w:rsid w:val="5408711E"/>
    <w:rsid w:val="543DB139"/>
    <w:rsid w:val="56317CAC"/>
    <w:rsid w:val="56D59165"/>
    <w:rsid w:val="574F3D40"/>
    <w:rsid w:val="57778E17"/>
    <w:rsid w:val="57F10B7D"/>
    <w:rsid w:val="59242EB6"/>
    <w:rsid w:val="59EEE9FE"/>
    <w:rsid w:val="59FCDCFB"/>
    <w:rsid w:val="5B9A0D71"/>
    <w:rsid w:val="5C739CAE"/>
    <w:rsid w:val="5D145B7E"/>
    <w:rsid w:val="5D3FDA9C"/>
    <w:rsid w:val="5D6122B7"/>
    <w:rsid w:val="5E0D773B"/>
    <w:rsid w:val="5EC15907"/>
    <w:rsid w:val="600B12DF"/>
    <w:rsid w:val="60CBECA3"/>
    <w:rsid w:val="61E0365D"/>
    <w:rsid w:val="62356503"/>
    <w:rsid w:val="62F09ECF"/>
    <w:rsid w:val="63C169B5"/>
    <w:rsid w:val="647A0487"/>
    <w:rsid w:val="65F9667F"/>
    <w:rsid w:val="661C9EFF"/>
    <w:rsid w:val="675C5D60"/>
    <w:rsid w:val="67C4B2A6"/>
    <w:rsid w:val="68F04915"/>
    <w:rsid w:val="6903B655"/>
    <w:rsid w:val="695004D5"/>
    <w:rsid w:val="6AA903F4"/>
    <w:rsid w:val="6B682B8E"/>
    <w:rsid w:val="6BCA7088"/>
    <w:rsid w:val="6C0EA1DF"/>
    <w:rsid w:val="6D08FB7E"/>
    <w:rsid w:val="6D2422A8"/>
    <w:rsid w:val="6DAFDB3F"/>
    <w:rsid w:val="6E20EA65"/>
    <w:rsid w:val="6F8A30AC"/>
    <w:rsid w:val="6FD948D8"/>
    <w:rsid w:val="72B74AC0"/>
    <w:rsid w:val="7434C714"/>
    <w:rsid w:val="747DB3D8"/>
    <w:rsid w:val="74FD79D1"/>
    <w:rsid w:val="7595A2BF"/>
    <w:rsid w:val="7618C1D0"/>
    <w:rsid w:val="76382A52"/>
    <w:rsid w:val="771F3953"/>
    <w:rsid w:val="77E7EC10"/>
    <w:rsid w:val="78A482C8"/>
    <w:rsid w:val="79121CFB"/>
    <w:rsid w:val="79C5A8B0"/>
    <w:rsid w:val="79E44D65"/>
    <w:rsid w:val="7A64C121"/>
    <w:rsid w:val="7A6F54D8"/>
    <w:rsid w:val="7BF61832"/>
    <w:rsid w:val="7D4E3659"/>
    <w:rsid w:val="7DB73429"/>
    <w:rsid w:val="7F2D9A68"/>
    <w:rsid w:val="7FD6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6F2245"/>
  <w15:docId w15:val="{B8E19385-BBFF-417C-8DA4-B2764D352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rFonts w:ascii="Arial" w:eastAsia="Times New Roman" w:hAnsi="Arial" w:cs="Arial"/>
      <w:sz w:val="20"/>
      <w:szCs w:val="20"/>
      <w:lang w:bidi="ar-SA"/>
    </w:rPr>
  </w:style>
  <w:style w:type="paragraph" w:styleId="Nagwek1">
    <w:name w:val="heading 1"/>
    <w:basedOn w:val="Normalny"/>
    <w:next w:val="Normalny"/>
    <w:link w:val="Nagwek1Znak"/>
    <w:qFormat/>
    <w:rsid w:val="009541CE"/>
    <w:pPr>
      <w:keepNext/>
      <w:widowControl/>
      <w:suppressAutoHyphens w:val="0"/>
      <w:autoSpaceDE/>
      <w:jc w:val="center"/>
      <w:outlineLvl w:val="0"/>
    </w:pPr>
    <w:rPr>
      <w:rFonts w:ascii="Times New Roman" w:hAnsi="Times New Roman" w:cs="Times New Roman"/>
      <w:b/>
      <w:sz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9541CE"/>
    <w:pPr>
      <w:keepNext/>
      <w:widowControl/>
      <w:numPr>
        <w:numId w:val="3"/>
      </w:numPr>
      <w:suppressAutoHyphens w:val="0"/>
      <w:autoSpaceDE/>
      <w:outlineLvl w:val="1"/>
    </w:pPr>
    <w:rPr>
      <w:rFonts w:ascii="Times New Roman" w:hAnsi="Times New Roman" w:cs="Times New Roman"/>
      <w:b/>
      <w:sz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9541CE"/>
    <w:pPr>
      <w:keepNext/>
      <w:widowControl/>
      <w:suppressAutoHyphens w:val="0"/>
      <w:autoSpaceDE/>
      <w:jc w:val="right"/>
      <w:outlineLvl w:val="3"/>
    </w:pPr>
    <w:rPr>
      <w:rFonts w:ascii="Tahoma" w:hAnsi="Tahoma" w:cs="Times New Roman"/>
      <w:b/>
      <w:sz w:val="28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9541CE"/>
    <w:pPr>
      <w:keepNext/>
      <w:widowControl/>
      <w:suppressAutoHyphens w:val="0"/>
      <w:autoSpaceDE/>
      <w:spacing w:line="360" w:lineRule="auto"/>
      <w:outlineLvl w:val="4"/>
    </w:pPr>
    <w:rPr>
      <w:rFonts w:ascii="Tahoma" w:hAnsi="Tahoma" w:cs="Times New Roman"/>
      <w:b/>
      <w:sz w:val="24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qFormat/>
    <w:rPr>
      <w:b/>
      <w:bCs/>
    </w:rPr>
  </w:style>
  <w:style w:type="character" w:customStyle="1" w:styleId="contact-details1">
    <w:name w:val="contact-details1"/>
    <w:qFormat/>
    <w:rPr>
      <w:rFonts w:ascii="Arial" w:hAnsi="Arial" w:cs="Arial"/>
      <w:b/>
      <w:bCs/>
      <w:vanish w:val="0"/>
      <w:sz w:val="18"/>
      <w:szCs w:val="18"/>
    </w:rPr>
  </w:style>
  <w:style w:type="character" w:customStyle="1" w:styleId="StopkaZnak">
    <w:name w:val="Stopka Znak"/>
    <w:qFormat/>
    <w:rPr>
      <w:rFonts w:ascii="Arial" w:hAnsi="Arial" w:cs="Arial"/>
    </w:rPr>
  </w:style>
  <w:style w:type="character" w:customStyle="1" w:styleId="NagwekZnak">
    <w:name w:val="Nagłówek Znak"/>
    <w:qFormat/>
    <w:rPr>
      <w:rFonts w:ascii="Arial" w:hAnsi="Arial" w:cs="Arial"/>
    </w:rPr>
  </w:style>
  <w:style w:type="paragraph" w:styleId="Nagwek">
    <w:name w:val="header"/>
    <w:basedOn w:val="Normalny"/>
    <w:next w:val="Tekstpodstawowy"/>
  </w:style>
  <w:style w:type="paragraph" w:styleId="Tekstpodstawowy">
    <w:name w:val="Body Text"/>
    <w:basedOn w:val="Normalny"/>
    <w:link w:val="TekstpodstawowyZnak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Bezodstpw">
    <w:name w:val="No Spacing"/>
    <w:basedOn w:val="Normalny"/>
    <w:qFormat/>
    <w:pPr>
      <w:widowControl/>
      <w:autoSpaceDE/>
    </w:pPr>
    <w:rPr>
      <w:rFonts w:ascii="Calibri" w:eastAsia="Calibri" w:hAnsi="Calibri" w:cs="Calibri"/>
      <w:sz w:val="22"/>
      <w:szCs w:val="22"/>
    </w:rPr>
  </w:style>
  <w:style w:type="character" w:styleId="Uwydatnienie">
    <w:name w:val="Emphasis"/>
    <w:basedOn w:val="Domylnaczcionkaakapitu"/>
    <w:uiPriority w:val="20"/>
    <w:qFormat/>
    <w:rsid w:val="00365DCC"/>
    <w:rPr>
      <w:i/>
      <w:iCs/>
    </w:rPr>
  </w:style>
  <w:style w:type="character" w:styleId="Pogrubienie">
    <w:name w:val="Strong"/>
    <w:basedOn w:val="Domylnaczcionkaakapitu"/>
    <w:uiPriority w:val="22"/>
    <w:qFormat/>
    <w:rsid w:val="00365DCC"/>
    <w:rPr>
      <w:b/>
      <w:bCs/>
    </w:rPr>
  </w:style>
  <w:style w:type="paragraph" w:styleId="Akapitzlist">
    <w:name w:val="List Paragraph"/>
    <w:aliases w:val="Numerowanie,Akapit z listą4,Podsis rysunku,T_SZ_List Paragraph,L1,Akapit z listą5,BulletC,Wyliczanie,Obiekt,normalny tekst,Akapit z listą31,Bullets,List Paragraph1,Wypunktowanie,CP-UC,CP-Punkty,Bullet List,List - bullets,b1"/>
    <w:basedOn w:val="Normalny"/>
    <w:link w:val="AkapitzlistZnak"/>
    <w:uiPriority w:val="34"/>
    <w:qFormat/>
    <w:rsid w:val="00D36E28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36E28"/>
    <w:rPr>
      <w:color w:val="0563C1" w:themeColor="hyperlink"/>
      <w:u w:val="single"/>
    </w:rPr>
  </w:style>
  <w:style w:type="paragraph" w:customStyle="1" w:styleId="Standard">
    <w:name w:val="Standard"/>
    <w:rsid w:val="009C6783"/>
    <w:pPr>
      <w:widowControl w:val="0"/>
      <w:suppressAutoHyphens/>
      <w:autoSpaceDN w:val="0"/>
      <w:textAlignment w:val="baseline"/>
    </w:pPr>
    <w:rPr>
      <w:rFonts w:ascii="Arial" w:eastAsia="Times New Roman" w:hAnsi="Arial" w:cs="Arial"/>
      <w:sz w:val="20"/>
      <w:szCs w:val="20"/>
      <w:lang w:bidi="ar-SA"/>
    </w:rPr>
  </w:style>
  <w:style w:type="character" w:customStyle="1" w:styleId="AkapitzlistZnak">
    <w:name w:val="Akapit z listą Znak"/>
    <w:aliases w:val="Numerowanie Znak,Akapit z listą4 Znak,Podsis rysunku Znak,T_SZ_List Paragraph Znak,L1 Znak,Akapit z listą5 Znak,BulletC Znak,Wyliczanie Znak,Obiekt Znak,normalny tekst Znak,Akapit z listą31 Znak,Bullets Znak,List Paragraph1 Znak"/>
    <w:basedOn w:val="Domylnaczcionkaakapitu"/>
    <w:link w:val="Akapitzlist"/>
    <w:uiPriority w:val="34"/>
    <w:qFormat/>
    <w:locked/>
    <w:rsid w:val="000C6A8D"/>
    <w:rPr>
      <w:rFonts w:ascii="Calibri" w:eastAsia="Calibri" w:hAnsi="Calibri" w:cs="Times New Roman"/>
      <w:sz w:val="22"/>
      <w:szCs w:val="22"/>
      <w:lang w:eastAsia="en-US" w:bidi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C3359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9541CE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9541CE"/>
    <w:rPr>
      <w:rFonts w:ascii="Arial" w:eastAsia="Times New Roman" w:hAnsi="Arial" w:cs="Arial"/>
      <w:sz w:val="20"/>
      <w:szCs w:val="20"/>
      <w:lang w:bidi="ar-SA"/>
    </w:rPr>
  </w:style>
  <w:style w:type="character" w:customStyle="1" w:styleId="Nagwek1Znak">
    <w:name w:val="Nagłówek 1 Znak"/>
    <w:basedOn w:val="Domylnaczcionkaakapitu"/>
    <w:link w:val="Nagwek1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character" w:customStyle="1" w:styleId="Nagwek2Znak">
    <w:name w:val="Nagłówek 2 Znak"/>
    <w:basedOn w:val="Domylnaczcionkaakapitu"/>
    <w:link w:val="Nagwek2"/>
    <w:rsid w:val="009541CE"/>
    <w:rPr>
      <w:rFonts w:ascii="Times New Roman" w:eastAsia="Times New Roman" w:hAnsi="Times New Roman" w:cs="Times New Roman"/>
      <w:b/>
      <w:szCs w:val="20"/>
      <w:lang w:eastAsia="pl-PL" w:bidi="ar-SA"/>
    </w:rPr>
  </w:style>
  <w:style w:type="character" w:customStyle="1" w:styleId="Nagwek4Znak">
    <w:name w:val="Nagłówek 4 Znak"/>
    <w:basedOn w:val="Domylnaczcionkaakapitu"/>
    <w:link w:val="Nagwek4"/>
    <w:rsid w:val="009541CE"/>
    <w:rPr>
      <w:rFonts w:ascii="Tahoma" w:eastAsia="Times New Roman" w:hAnsi="Tahoma" w:cs="Times New Roman"/>
      <w:b/>
      <w:sz w:val="28"/>
      <w:szCs w:val="20"/>
      <w:lang w:eastAsia="pl-PL" w:bidi="ar-SA"/>
    </w:rPr>
  </w:style>
  <w:style w:type="character" w:customStyle="1" w:styleId="Nagwek5Znak">
    <w:name w:val="Nagłówek 5 Znak"/>
    <w:basedOn w:val="Domylnaczcionkaakapitu"/>
    <w:link w:val="Nagwek5"/>
    <w:rsid w:val="009541CE"/>
    <w:rPr>
      <w:rFonts w:ascii="Tahoma" w:eastAsia="Times New Roman" w:hAnsi="Tahoma" w:cs="Times New Roman"/>
      <w:b/>
      <w:szCs w:val="20"/>
      <w:u w:val="single"/>
      <w:lang w:eastAsia="pl-PL" w:bidi="ar-SA"/>
    </w:rPr>
  </w:style>
  <w:style w:type="paragraph" w:styleId="Tytu">
    <w:name w:val="Title"/>
    <w:basedOn w:val="Normalny"/>
    <w:link w:val="TytuZnak"/>
    <w:qFormat/>
    <w:rsid w:val="009541CE"/>
    <w:pPr>
      <w:widowControl/>
      <w:suppressAutoHyphens w:val="0"/>
      <w:autoSpaceDE/>
      <w:jc w:val="center"/>
    </w:pPr>
    <w:rPr>
      <w:rFonts w:ascii="Times New Roman" w:hAnsi="Times New Roman" w:cs="Times New Roman"/>
      <w:b/>
      <w:sz w:val="28"/>
      <w:lang w:eastAsia="pl-PL"/>
    </w:rPr>
  </w:style>
  <w:style w:type="character" w:customStyle="1" w:styleId="TytuZnak">
    <w:name w:val="Tytuł Znak"/>
    <w:basedOn w:val="Domylnaczcionkaakapitu"/>
    <w:link w:val="Tytu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paragraph" w:styleId="Tekstpodstawowy2">
    <w:name w:val="Body Text 2"/>
    <w:basedOn w:val="Normalny"/>
    <w:link w:val="Tekstpodstawowy2Znak"/>
    <w:rsid w:val="009541CE"/>
    <w:pPr>
      <w:widowControl/>
      <w:suppressAutoHyphens w:val="0"/>
      <w:autoSpaceDE/>
      <w:spacing w:after="120" w:line="480" w:lineRule="auto"/>
    </w:pPr>
    <w:rPr>
      <w:rFonts w:ascii="Times New Roman" w:hAnsi="Times New Roman" w:cs="Times New Roman"/>
      <w:sz w:val="28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9541CE"/>
    <w:rPr>
      <w:rFonts w:ascii="Times New Roman" w:eastAsia="Times New Roman" w:hAnsi="Times New Roman" w:cs="Times New Roman"/>
      <w:sz w:val="28"/>
      <w:szCs w:val="20"/>
      <w:lang w:eastAsia="pl-PL" w:bidi="ar-SA"/>
    </w:rPr>
  </w:style>
  <w:style w:type="table" w:styleId="Tabela-Siatka">
    <w:name w:val="Table Grid"/>
    <w:basedOn w:val="Standardowy"/>
    <w:uiPriority w:val="39"/>
    <w:rsid w:val="00265407"/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A2F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A2F30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A2F30"/>
    <w:rPr>
      <w:rFonts w:ascii="Arial" w:eastAsia="Times New Roman" w:hAnsi="Arial" w:cs="Arial"/>
      <w:sz w:val="20"/>
      <w:szCs w:val="20"/>
      <w:lang w:bidi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A2F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A2F30"/>
    <w:rPr>
      <w:rFonts w:ascii="Arial" w:eastAsia="Times New Roman" w:hAnsi="Arial" w:cs="Arial"/>
      <w:b/>
      <w:bCs/>
      <w:sz w:val="20"/>
      <w:szCs w:val="20"/>
      <w:lang w:bidi="ar-SA"/>
    </w:rPr>
  </w:style>
  <w:style w:type="paragraph" w:customStyle="1" w:styleId="Tekstpodstawowy31">
    <w:name w:val="Tekst podstawowy 31"/>
    <w:basedOn w:val="Normalny"/>
    <w:rsid w:val="006B6833"/>
    <w:pPr>
      <w:widowControl/>
      <w:autoSpaceDE/>
      <w:jc w:val="center"/>
    </w:pPr>
    <w:rPr>
      <w:rFonts w:ascii="Tahoma" w:hAnsi="Tahoma" w:cs="Tahoma"/>
      <w:b/>
      <w:sz w:val="24"/>
      <w:lang w:eastAsia="ar-SA"/>
    </w:rPr>
  </w:style>
  <w:style w:type="paragraph" w:customStyle="1" w:styleId="Default">
    <w:name w:val="Default"/>
    <w:rsid w:val="007D19DD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eastAsia="pl-PL" w:bidi="ar-SA"/>
    </w:rPr>
  </w:style>
  <w:style w:type="character" w:customStyle="1" w:styleId="TekstpodstawowyZnak">
    <w:name w:val="Tekst podstawowy Znak"/>
    <w:link w:val="Tekstpodstawowy"/>
    <w:rsid w:val="00A43362"/>
    <w:rPr>
      <w:rFonts w:ascii="Arial" w:eastAsia="Times New Roman" w:hAnsi="Arial" w:cs="Arial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da6f11-bfa4-4d1e-b942-f6f49b62c8b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71CB745918E24D8079F8A3A05DE0BD" ma:contentTypeVersion="13" ma:contentTypeDescription="Utwórz nowy dokument." ma:contentTypeScope="" ma:versionID="feb78e9663dbf03f5c96ba70f31eaefe">
  <xsd:schema xmlns:xsd="http://www.w3.org/2001/XMLSchema" xmlns:xs="http://www.w3.org/2001/XMLSchema" xmlns:p="http://schemas.microsoft.com/office/2006/metadata/properties" xmlns:ns3="98da6f11-bfa4-4d1e-b942-f6f49b62c8b1" xmlns:ns4="2a0aefbf-9941-4259-b3eb-4641d89eb140" targetNamespace="http://schemas.microsoft.com/office/2006/metadata/properties" ma:root="true" ma:fieldsID="c85fe0cc87b87b4f349ccd75de5ded9e" ns3:_="" ns4:_="">
    <xsd:import namespace="98da6f11-bfa4-4d1e-b942-f6f49b62c8b1"/>
    <xsd:import namespace="2a0aefbf-9941-4259-b3eb-4641d89eb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a6f11-bfa4-4d1e-b942-f6f49b62c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aefbf-9941-4259-b3eb-4641d89eb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422E1-39F9-46DB-826D-892DC870527B}">
  <ds:schemaRefs>
    <ds:schemaRef ds:uri="http://schemas.microsoft.com/office/2006/metadata/properties"/>
    <ds:schemaRef ds:uri="http://schemas.microsoft.com/office/infopath/2007/PartnerControls"/>
    <ds:schemaRef ds:uri="98da6f11-bfa4-4d1e-b942-f6f49b62c8b1"/>
  </ds:schemaRefs>
</ds:datastoreItem>
</file>

<file path=customXml/itemProps2.xml><?xml version="1.0" encoding="utf-8"?>
<ds:datastoreItem xmlns:ds="http://schemas.openxmlformats.org/officeDocument/2006/customXml" ds:itemID="{B5D38778-B67B-4201-B628-935306DEC1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da6f11-bfa4-4d1e-b942-f6f49b62c8b1"/>
    <ds:schemaRef ds:uri="2a0aefbf-9941-4259-b3eb-4641d89eb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39017E-CA3D-4B77-A290-28C507DAB9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390BA6-F623-478C-9FF2-ABFF89939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27</Words>
  <Characters>2567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IZP-PZH-papier-wzor</vt:lpstr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ZP-PZH-papier-wzor</dc:title>
  <dc:subject/>
  <dc:creator>Rusak Izabela</dc:creator>
  <cp:keywords/>
  <cp:lastModifiedBy>Marek-Woźny Karolina</cp:lastModifiedBy>
  <cp:revision>3</cp:revision>
  <cp:lastPrinted>2021-07-01T10:19:00Z</cp:lastPrinted>
  <dcterms:created xsi:type="dcterms:W3CDTF">2023-11-08T07:41:00Z</dcterms:created>
  <dcterms:modified xsi:type="dcterms:W3CDTF">2023-11-09T14:5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71CB745918E24D8079F8A3A05DE0BD</vt:lpwstr>
  </property>
</Properties>
</file>